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9D215C" w14:textId="015F1134" w:rsidR="00D12EA8" w:rsidRPr="007A175F" w:rsidRDefault="00AA5D5C" w:rsidP="00F734E5">
      <w:pPr>
        <w:spacing w:after="120" w:line="276" w:lineRule="auto"/>
        <w:rPr>
          <w:rFonts w:ascii="Franklin Gothic Medium" w:hAnsi="Franklin Gothic Medium"/>
          <w:b/>
          <w:bCs/>
          <w:color w:val="0047BB"/>
          <w:sz w:val="24"/>
          <w:szCs w:val="24"/>
        </w:rPr>
      </w:pPr>
      <w:r>
        <w:rPr>
          <w:rFonts w:ascii="Franklin Gothic Medium" w:hAnsi="Franklin Gothic Medium"/>
          <w:b/>
          <w:bCs/>
          <w:color w:val="0047BB"/>
          <w:sz w:val="24"/>
          <w:szCs w:val="24"/>
        </w:rPr>
        <w:t>About Dell Laptop Updates</w:t>
      </w:r>
    </w:p>
    <w:p w14:paraId="51E06DF8" w14:textId="4A99CDA2" w:rsidR="00082D9D" w:rsidRPr="00E753AD" w:rsidRDefault="00AA5D5C" w:rsidP="00E753AD">
      <w:pPr>
        <w:pBdr>
          <w:bottom w:val="single" w:sz="12" w:space="1" w:color="auto"/>
        </w:pBdr>
        <w:spacing w:after="120" w:line="276" w:lineRule="auto"/>
      </w:pPr>
      <w:r>
        <w:t xml:space="preserve">To ensure that our Dell Laptops are working correctly and efficiently with our District software, they must be </w:t>
      </w:r>
      <w:r w:rsidR="005B755F">
        <w:t>m</w:t>
      </w:r>
      <w:r w:rsidR="6822F27B">
        <w:t xml:space="preserve">aintained </w:t>
      </w:r>
      <w:r w:rsidR="005B755F">
        <w:t>by the user.  It is recommended that the user frequently check both Microsoft Windows and Dell Command for updates to their s</w:t>
      </w:r>
      <w:r w:rsidR="00B530E3">
        <w:t>ystems</w:t>
      </w:r>
      <w:r w:rsidR="005B755F">
        <w:t xml:space="preserve">.  </w:t>
      </w:r>
      <w:r w:rsidR="00310742">
        <w:t>W</w:t>
      </w:r>
      <w:r w:rsidR="0066606E">
        <w:t>e also recommend that you consider completing these processes at the beginning of your week as you may not have work with progress open that could potentially be lost during a restart.  In any case, please make sure all work is saved and closed beforehand.</w:t>
      </w:r>
      <w:r w:rsidR="00AF6E9B">
        <w:t xml:space="preserve">  </w:t>
      </w:r>
      <w:hyperlink r:id="rId12">
        <w:r w:rsidR="00AF6E9B" w:rsidRPr="165DF2F7">
          <w:rPr>
            <w:rStyle w:val="Hyperlink"/>
          </w:rPr>
          <w:t>For more sup</w:t>
        </w:r>
        <w:r w:rsidR="00D47C03" w:rsidRPr="165DF2F7">
          <w:rPr>
            <w:rStyle w:val="Hyperlink"/>
          </w:rPr>
          <w:t xml:space="preserve">port, watch this video! </w:t>
        </w:r>
        <w:r w:rsidR="00D33720" w:rsidRPr="165DF2F7">
          <w:rPr>
            <w:rStyle w:val="Hyperlink"/>
            <w:rFonts w:ascii="Segoe UI Emoji" w:hAnsi="Segoe UI Emoji" w:cs="Segoe UI Emoji"/>
          </w:rPr>
          <w:t>🎥</w:t>
        </w:r>
      </w:hyperlink>
      <w:r w:rsidR="00D47C03">
        <w:t xml:space="preserve"> </w:t>
      </w:r>
    </w:p>
    <w:p w14:paraId="323003C2" w14:textId="6DBBE606" w:rsidR="006B3FA9" w:rsidRDefault="00AA5F97" w:rsidP="006B3FA9">
      <w:pPr>
        <w:rPr>
          <w:rFonts w:ascii="Franklin Gothic Medium" w:hAnsi="Franklin Gothic Medium"/>
          <w:b/>
          <w:bCs/>
          <w:color w:val="0047BB"/>
          <w:sz w:val="24"/>
          <w:szCs w:val="24"/>
        </w:rPr>
      </w:pPr>
      <w:r>
        <w:rPr>
          <w:rFonts w:ascii="Franklin Gothic Medium" w:hAnsi="Franklin Gothic Medium"/>
          <w:b/>
          <w:bCs/>
          <w:noProof/>
          <w:color w:val="0047BB"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8240" behindDoc="1" locked="0" layoutInCell="1" allowOverlap="1" wp14:anchorId="5C74731B" wp14:editId="1B04651B">
                <wp:simplePos x="0" y="0"/>
                <wp:positionH relativeFrom="column">
                  <wp:posOffset>3515427</wp:posOffset>
                </wp:positionH>
                <wp:positionV relativeFrom="paragraph">
                  <wp:posOffset>5381</wp:posOffset>
                </wp:positionV>
                <wp:extent cx="3341570" cy="2755031"/>
                <wp:effectExtent l="19050" t="0" r="0" b="26670"/>
                <wp:wrapTight wrapText="bothSides">
                  <wp:wrapPolygon edited="0">
                    <wp:start x="-123" y="0"/>
                    <wp:lineTo x="-123" y="21510"/>
                    <wp:lineTo x="123" y="21660"/>
                    <wp:lineTo x="1108" y="21660"/>
                    <wp:lineTo x="21428" y="21510"/>
                    <wp:lineTo x="21428" y="0"/>
                    <wp:lineTo x="-123" y="0"/>
                  </wp:wrapPolygon>
                </wp:wrapTight>
                <wp:docPr id="23" name="Group 2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341570" cy="2755031"/>
                          <a:chOff x="0" y="0"/>
                          <a:chExt cx="3341570" cy="2755031"/>
                        </a:xfrm>
                      </wpg:grpSpPr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00" y="0"/>
                            <a:ext cx="3341370" cy="27432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" name="Rectangle 2"/>
                        <wps:cNvSpPr/>
                        <wps:spPr>
                          <a:xfrm>
                            <a:off x="194911" y="327058"/>
                            <a:ext cx="1391728" cy="258445"/>
                          </a:xfrm>
                          <a:prstGeom prst="rect">
                            <a:avLst/>
                          </a:prstGeom>
                          <a:noFill/>
                          <a:ln w="28575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" name="Oval 4"/>
                        <wps:cNvSpPr/>
                        <wps:spPr>
                          <a:xfrm>
                            <a:off x="0" y="2572151"/>
                            <a:ext cx="182880" cy="182880"/>
                          </a:xfrm>
                          <a:prstGeom prst="ellipse">
                            <a:avLst/>
                          </a:prstGeom>
                          <a:noFill/>
                          <a:ln w="28575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" name="Straight Arrow Connector 6"/>
                        <wps:cNvCnPr/>
                        <wps:spPr>
                          <a:xfrm flipH="1">
                            <a:off x="577315" y="2033136"/>
                            <a:ext cx="328466" cy="376077"/>
                          </a:xfrm>
                          <a:prstGeom prst="straightConnector1">
                            <a:avLst/>
                          </a:prstGeom>
                          <a:ln w="28575">
                            <a:solidFill>
                              <a:srgbClr val="FF000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CB5FF32" id="Group 23" o:spid="_x0000_s1026" style="position:absolute;margin-left:276.8pt;margin-top:.4pt;width:263.1pt;height:216.95pt;z-index:-251658240" coordsize="33415,2755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7" type="#_x0000_t75" style="position:absolute;left:2;width:33413;height:2743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">
                  <v:imagedata r:id="rId14" o:title=""/>
                </v:shape>
                <v:rect id="Rectangle 2" o:spid="_x0000_s1028" style="position:absolute;left:1949;top:3270;width:13917;height:258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" filled="f" strokecolor="red" strokeweight="2.25pt"/>
                <v:oval id="Oval 4" o:spid="_x0000_s1029" style="position:absolute;top:25721;width:1828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" filled="f" strokecolor="red" strokeweight="2.25pt">
                  <v:stroke joinstyle="miter"/>
                </v:oval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6" o:spid="_x0000_s1030" type="#_x0000_t32" style="position:absolute;left:5773;top:20331;width:3284;height:3761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" strokecolor="red" strokeweight="2.25pt">
                  <v:stroke endarrow="block" joinstyle="miter"/>
                </v:shape>
                <w10:wrap type="tight"/>
              </v:group>
            </w:pict>
          </mc:Fallback>
        </mc:AlternateContent>
      </w:r>
      <w:r w:rsidR="00AA5D5C">
        <w:rPr>
          <w:rFonts w:ascii="Franklin Gothic Medium" w:hAnsi="Franklin Gothic Medium"/>
          <w:b/>
          <w:bCs/>
          <w:color w:val="0047BB"/>
          <w:sz w:val="24"/>
          <w:szCs w:val="24"/>
        </w:rPr>
        <w:t>Windows Updates</w:t>
      </w:r>
    </w:p>
    <w:p w14:paraId="6A48DFB5" w14:textId="1B79FF00" w:rsidR="006A1D36" w:rsidRDefault="006A1D36" w:rsidP="00755DAD">
      <w:pPr>
        <w:pStyle w:val="ListParagraph"/>
        <w:numPr>
          <w:ilvl w:val="0"/>
          <w:numId w:val="17"/>
        </w:numPr>
      </w:pPr>
      <w:r>
        <w:t>Plug in your power/charger cord.</w:t>
      </w:r>
    </w:p>
    <w:p w14:paraId="584F3479" w14:textId="3FC91A7C" w:rsidR="007B1EC9" w:rsidRDefault="007B1EC9" w:rsidP="00755DAD">
      <w:pPr>
        <w:pStyle w:val="ListParagraph"/>
        <w:numPr>
          <w:ilvl w:val="0"/>
          <w:numId w:val="17"/>
        </w:numPr>
      </w:pPr>
      <w:r>
        <w:t xml:space="preserve">From the </w:t>
      </w:r>
      <w:r w:rsidR="007271A0">
        <w:t xml:space="preserve">taskbar, select </w:t>
      </w:r>
      <w:r w:rsidR="007271A0" w:rsidRPr="165DF2F7">
        <w:rPr>
          <w:b/>
          <w:bCs/>
        </w:rPr>
        <w:t>Windows icon</w:t>
      </w:r>
      <w:r w:rsidR="007271A0">
        <w:t xml:space="preserve"> or place your curse</w:t>
      </w:r>
      <w:r w:rsidR="3FD67368">
        <w:t>r</w:t>
      </w:r>
      <w:r w:rsidR="007271A0">
        <w:t xml:space="preserve"> in the </w:t>
      </w:r>
      <w:r w:rsidR="007271A0" w:rsidRPr="165DF2F7">
        <w:rPr>
          <w:i/>
          <w:iCs/>
        </w:rPr>
        <w:t>Search Bar</w:t>
      </w:r>
      <w:r w:rsidR="007271A0">
        <w:t xml:space="preserve">.  </w:t>
      </w:r>
    </w:p>
    <w:p w14:paraId="7D72D722" w14:textId="10C982E7" w:rsidR="007271A0" w:rsidRDefault="007271A0" w:rsidP="00755DAD">
      <w:pPr>
        <w:pStyle w:val="ListParagraph"/>
        <w:numPr>
          <w:ilvl w:val="0"/>
          <w:numId w:val="17"/>
        </w:numPr>
      </w:pPr>
      <w:r>
        <w:t>Begin typing “</w:t>
      </w:r>
      <w:r w:rsidR="00DD7046">
        <w:t xml:space="preserve">Check for </w:t>
      </w:r>
      <w:r w:rsidR="00CF1BC3">
        <w:t>Updates”.</w:t>
      </w:r>
    </w:p>
    <w:p w14:paraId="0AAD43FC" w14:textId="159ED85C" w:rsidR="00DD7046" w:rsidRDefault="00DD7046" w:rsidP="00755DAD">
      <w:pPr>
        <w:pStyle w:val="ListParagraph"/>
        <w:numPr>
          <w:ilvl w:val="0"/>
          <w:numId w:val="17"/>
        </w:numPr>
      </w:pPr>
      <w:r>
        <w:t xml:space="preserve">Select </w:t>
      </w:r>
      <w:r w:rsidRPr="1347C21F">
        <w:rPr>
          <w:b/>
          <w:bCs/>
        </w:rPr>
        <w:t>Check for Updates</w:t>
      </w:r>
      <w:r>
        <w:t xml:space="preserve"> when it </w:t>
      </w:r>
      <w:r w:rsidR="00CF1BC3">
        <w:t>populates</w:t>
      </w:r>
      <w:r>
        <w:br/>
      </w:r>
      <w:r>
        <w:br/>
      </w:r>
      <w:r>
        <w:br/>
      </w:r>
    </w:p>
    <w:p w14:paraId="1B1EC5C0" w14:textId="0A84D1B3" w:rsidR="00DD7046" w:rsidRDefault="00A65763" w:rsidP="00755DAD">
      <w:pPr>
        <w:pStyle w:val="ListParagraph"/>
        <w:numPr>
          <w:ilvl w:val="0"/>
          <w:numId w:val="17"/>
        </w:num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1" behindDoc="1" locked="0" layoutInCell="1" allowOverlap="1" wp14:anchorId="246D6A97" wp14:editId="2836C08F">
                <wp:simplePos x="0" y="0"/>
                <wp:positionH relativeFrom="column">
                  <wp:posOffset>4552366</wp:posOffset>
                </wp:positionH>
                <wp:positionV relativeFrom="paragraph">
                  <wp:posOffset>10094</wp:posOffset>
                </wp:positionV>
                <wp:extent cx="2297430" cy="1485900"/>
                <wp:effectExtent l="0" t="0" r="7620" b="0"/>
                <wp:wrapTight wrapText="bothSides">
                  <wp:wrapPolygon edited="0">
                    <wp:start x="0" y="0"/>
                    <wp:lineTo x="0" y="21323"/>
                    <wp:lineTo x="21493" y="21323"/>
                    <wp:lineTo x="21493" y="0"/>
                    <wp:lineTo x="0" y="0"/>
                  </wp:wrapPolygon>
                </wp:wrapTight>
                <wp:docPr id="28" name="Group 2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97430" cy="1485900"/>
                          <a:chOff x="0" y="0"/>
                          <a:chExt cx="2297430" cy="1485900"/>
                        </a:xfrm>
                      </wpg:grpSpPr>
                      <pic:pic xmlns:pic="http://schemas.openxmlformats.org/drawingml/2006/picture">
                        <pic:nvPicPr>
                          <pic:cNvPr id="5" name="Picture 5"/>
                          <pic:cNvPicPr>
                            <a:picLocks noChangeAspect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97430" cy="14859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7" name="Rectangle 7"/>
                        <wps:cNvSpPr/>
                        <wps:spPr>
                          <a:xfrm>
                            <a:off x="125636" y="1205526"/>
                            <a:ext cx="877765" cy="210820"/>
                          </a:xfrm>
                          <a:prstGeom prst="rect">
                            <a:avLst/>
                          </a:prstGeom>
                          <a:noFill/>
                          <a:ln w="28575" cap="flat" cmpd="sng" algn="ctr">
                            <a:solidFill>
                              <a:srgbClr val="FF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4114852" id="Group 28" o:spid="_x0000_s1026" style="position:absolute;margin-left:358.45pt;margin-top:.8pt;width:180.9pt;height:117pt;z-index:-251658239" coordsize="22974,1485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">
                <v:shape id="Picture 5" o:spid="_x0000_s1027" type="#_x0000_t75" style="position:absolute;width:22974;height:148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">
                  <v:imagedata r:id="rId16" o:title=""/>
                </v:shape>
                <v:rect id="Rectangle 7" o:spid="_x0000_s1028" style="position:absolute;left:1256;top:12055;width:8778;height:210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" filled="f" strokecolor="red" strokeweight="2.25pt"/>
                <w10:wrap type="tight"/>
              </v:group>
            </w:pict>
          </mc:Fallback>
        </mc:AlternateContent>
      </w:r>
      <w:r w:rsidR="00CF1BC3">
        <w:t xml:space="preserve">Select </w:t>
      </w:r>
      <w:r w:rsidR="00E2353D">
        <w:t xml:space="preserve">the </w:t>
      </w:r>
      <w:r w:rsidR="00E2353D" w:rsidRPr="00755DAD">
        <w:rPr>
          <w:b/>
          <w:bCs/>
        </w:rPr>
        <w:t>Check for Updates</w:t>
      </w:r>
      <w:r w:rsidR="00E2353D">
        <w:t xml:space="preserve"> button.</w:t>
      </w:r>
    </w:p>
    <w:p w14:paraId="1FF84A76" w14:textId="4A6D7F79" w:rsidR="00E2353D" w:rsidRDefault="00755DAD" w:rsidP="00755DAD">
      <w:pPr>
        <w:pStyle w:val="ListParagraph"/>
        <w:numPr>
          <w:ilvl w:val="1"/>
          <w:numId w:val="18"/>
        </w:numPr>
      </w:pPr>
      <w:r>
        <w:t>Updates may download and install.</w:t>
      </w:r>
    </w:p>
    <w:p w14:paraId="042FC6BA" w14:textId="35E249E5" w:rsidR="00E2353D" w:rsidRDefault="00E2353D" w:rsidP="00755DAD">
      <w:pPr>
        <w:pStyle w:val="ListParagraph"/>
        <w:numPr>
          <w:ilvl w:val="1"/>
          <w:numId w:val="18"/>
        </w:numPr>
      </w:pPr>
      <w:r>
        <w:t xml:space="preserve">If prompted, complete a </w:t>
      </w:r>
      <w:r w:rsidRPr="00755DAD">
        <w:rPr>
          <w:b/>
          <w:bCs/>
        </w:rPr>
        <w:t>Windows Restart</w:t>
      </w:r>
      <w:r>
        <w:t>.</w:t>
      </w:r>
      <w:r w:rsidR="003D37FC" w:rsidRPr="003D37FC">
        <w:rPr>
          <w:noProof/>
        </w:rPr>
        <w:t xml:space="preserve"> </w:t>
      </w:r>
    </w:p>
    <w:p w14:paraId="6C1EEB7E" w14:textId="791C84E7" w:rsidR="00CE2179" w:rsidRDefault="00CE2179" w:rsidP="00755DAD">
      <w:pPr>
        <w:pStyle w:val="ListParagraph"/>
        <w:numPr>
          <w:ilvl w:val="1"/>
          <w:numId w:val="18"/>
        </w:numPr>
      </w:pPr>
      <w:r>
        <w:t>Depending on how many updates are available, the restart may take anywhere from 2 to 20 minutes</w:t>
      </w:r>
      <w:r w:rsidR="00B5306B">
        <w:t xml:space="preserve"> to complete the install of some updates. </w:t>
      </w:r>
    </w:p>
    <w:p w14:paraId="51676F1A" w14:textId="155D0D76" w:rsidR="00E662C8" w:rsidRPr="00A65763" w:rsidRDefault="00E662C8" w:rsidP="00755DAD">
      <w:pPr>
        <w:pStyle w:val="ListParagraph"/>
        <w:numPr>
          <w:ilvl w:val="1"/>
          <w:numId w:val="18"/>
        </w:numPr>
        <w:rPr>
          <w:color w:val="FF0000"/>
        </w:rPr>
      </w:pPr>
      <w:r w:rsidRPr="00A65763">
        <w:rPr>
          <w:color w:val="FF0000"/>
        </w:rPr>
        <w:t xml:space="preserve">After restart, </w:t>
      </w:r>
      <w:r w:rsidR="00A65763" w:rsidRPr="00A65763">
        <w:rPr>
          <w:color w:val="FF0000"/>
        </w:rPr>
        <w:t>we recommend</w:t>
      </w:r>
      <w:r w:rsidRPr="00A65763">
        <w:rPr>
          <w:color w:val="FF0000"/>
        </w:rPr>
        <w:t xml:space="preserve"> that you repeat this process until </w:t>
      </w:r>
      <w:r w:rsidR="0032662F" w:rsidRPr="00A65763">
        <w:rPr>
          <w:color w:val="FF0000"/>
        </w:rPr>
        <w:t>you see the message “You’re up to date.”</w:t>
      </w:r>
    </w:p>
    <w:p w14:paraId="0B4A3DD9" w14:textId="77777777" w:rsidR="00E15CBA" w:rsidRDefault="00E15CBA">
      <w:pPr>
        <w:rPr>
          <w:rFonts w:ascii="Franklin Gothic Medium" w:hAnsi="Franklin Gothic Medium"/>
          <w:b/>
          <w:bCs/>
          <w:color w:val="0047BB"/>
          <w:sz w:val="24"/>
          <w:szCs w:val="24"/>
        </w:rPr>
      </w:pPr>
      <w:r>
        <w:rPr>
          <w:rFonts w:ascii="Franklin Gothic Medium" w:hAnsi="Franklin Gothic Medium"/>
          <w:b/>
          <w:bCs/>
          <w:color w:val="0047BB"/>
          <w:sz w:val="24"/>
          <w:szCs w:val="24"/>
        </w:rPr>
        <w:br w:type="page"/>
      </w:r>
    </w:p>
    <w:p w14:paraId="79AD42A5" w14:textId="6F37ECD6" w:rsidR="00AA5D5C" w:rsidRDefault="00E6011C" w:rsidP="006B3FA9">
      <w:pPr>
        <w:rPr>
          <w:rFonts w:ascii="Franklin Gothic Medium" w:hAnsi="Franklin Gothic Medium"/>
          <w:b/>
          <w:bCs/>
          <w:color w:val="0047BB"/>
          <w:sz w:val="24"/>
          <w:szCs w:val="24"/>
        </w:rPr>
      </w:pPr>
      <w:r>
        <w:rPr>
          <w:rFonts w:ascii="Franklin Gothic Medium" w:hAnsi="Franklin Gothic Medium"/>
          <w:b/>
          <w:bCs/>
          <w:noProof/>
          <w:color w:val="0047BB"/>
          <w:sz w:val="24"/>
          <w:szCs w:val="24"/>
        </w:rPr>
        <w:lastRenderedPageBreak/>
        <mc:AlternateContent>
          <mc:Choice Requires="wpg">
            <w:drawing>
              <wp:anchor distT="0" distB="0" distL="114300" distR="114300" simplePos="0" relativeHeight="251658242" behindDoc="1" locked="0" layoutInCell="1" allowOverlap="1" wp14:anchorId="33AE575F" wp14:editId="474FFBF0">
                <wp:simplePos x="0" y="0"/>
                <wp:positionH relativeFrom="column">
                  <wp:posOffset>3514725</wp:posOffset>
                </wp:positionH>
                <wp:positionV relativeFrom="paragraph">
                  <wp:posOffset>11430</wp:posOffset>
                </wp:positionV>
                <wp:extent cx="3341370" cy="2754630"/>
                <wp:effectExtent l="0" t="0" r="0" b="26670"/>
                <wp:wrapTight wrapText="bothSides">
                  <wp:wrapPolygon edited="0">
                    <wp:start x="0" y="0"/>
                    <wp:lineTo x="0" y="21510"/>
                    <wp:lineTo x="123" y="21660"/>
                    <wp:lineTo x="1108" y="21660"/>
                    <wp:lineTo x="21428" y="21510"/>
                    <wp:lineTo x="21428" y="0"/>
                    <wp:lineTo x="0" y="0"/>
                  </wp:wrapPolygon>
                </wp:wrapTight>
                <wp:docPr id="14" name="Group 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341370" cy="2754630"/>
                          <a:chOff x="0" y="0"/>
                          <a:chExt cx="3341370" cy="2754630"/>
                        </a:xfrm>
                      </wpg:grpSpPr>
                      <pic:pic xmlns:pic="http://schemas.openxmlformats.org/drawingml/2006/picture">
                        <pic:nvPicPr>
                          <pic:cNvPr id="8" name="Picture 8"/>
                          <pic:cNvPicPr>
                            <a:picLocks noChangeAspect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41370" cy="27432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0" name="Oval 10"/>
                        <wps:cNvSpPr/>
                        <wps:spPr>
                          <a:xfrm>
                            <a:off x="9525" y="2571750"/>
                            <a:ext cx="182880" cy="182880"/>
                          </a:xfrm>
                          <a:prstGeom prst="ellipse">
                            <a:avLst/>
                          </a:prstGeom>
                          <a:noFill/>
                          <a:ln w="28575" cap="flat" cmpd="sng" algn="ctr">
                            <a:solidFill>
                              <a:srgbClr val="FF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Straight Arrow Connector 11"/>
                        <wps:cNvCnPr/>
                        <wps:spPr>
                          <a:xfrm flipH="1">
                            <a:off x="647700" y="2181225"/>
                            <a:ext cx="328466" cy="376077"/>
                          </a:xfrm>
                          <a:prstGeom prst="straightConnector1">
                            <a:avLst/>
                          </a:prstGeom>
                          <a:noFill/>
                          <a:ln w="28575" cap="flat" cmpd="sng" algn="ctr">
                            <a:solidFill>
                              <a:srgbClr val="FF0000"/>
                            </a:solidFill>
                            <a:prstDash val="solid"/>
                            <a:miter lim="800000"/>
                            <a:tailEnd type="triangle"/>
                          </a:ln>
                          <a:effectLst/>
                        </wps:spPr>
                        <wps:bodyPr/>
                      </wps:wsp>
                      <wps:wsp>
                        <wps:cNvPr id="12" name="Rectangle 12"/>
                        <wps:cNvSpPr/>
                        <wps:spPr>
                          <a:xfrm>
                            <a:off x="190500" y="323850"/>
                            <a:ext cx="1382533" cy="258445"/>
                          </a:xfrm>
                          <a:prstGeom prst="rect">
                            <a:avLst/>
                          </a:prstGeom>
                          <a:noFill/>
                          <a:ln w="28575" cap="flat" cmpd="sng" algn="ctr">
                            <a:solidFill>
                              <a:srgbClr val="FF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3237B97" id="Group 14" o:spid="_x0000_s1026" style="position:absolute;margin-left:276.75pt;margin-top:.9pt;width:263.1pt;height:216.9pt;z-index:-251658238" coordsize="33413,2754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">
                <v:shape id="Picture 8" o:spid="_x0000_s1027" type="#_x0000_t75" style="position:absolute;width:33413;height:2743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">
                  <v:imagedata r:id="rId18" o:title=""/>
                </v:shape>
                <v:oval id="Oval 10" o:spid="_x0000_s1028" style="position:absolute;left:95;top:25717;width:1829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" filled="f" strokecolor="red" strokeweight="2.25pt">
                  <v:stroke joinstyle="miter"/>
                </v:oval>
                <v:shape id="Straight Arrow Connector 11" o:spid="_x0000_s1029" type="#_x0000_t32" style="position:absolute;left:6477;top:21812;width:3284;height:3761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" strokecolor="red" strokeweight="2.25pt">
                  <v:stroke endarrow="block" joinstyle="miter"/>
                </v:shape>
                <v:rect id="Rectangle 12" o:spid="_x0000_s1030" style="position:absolute;left:1905;top:3238;width:13825;height:25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" filled="f" strokecolor="red" strokeweight="2.25pt"/>
                <w10:wrap type="tight"/>
              </v:group>
            </w:pict>
          </mc:Fallback>
        </mc:AlternateContent>
      </w:r>
      <w:r w:rsidR="00AA5D5C">
        <w:rPr>
          <w:rFonts w:ascii="Franklin Gothic Medium" w:hAnsi="Franklin Gothic Medium"/>
          <w:b/>
          <w:bCs/>
          <w:color w:val="0047BB"/>
          <w:sz w:val="24"/>
          <w:szCs w:val="24"/>
        </w:rPr>
        <w:t>Dell Command Updates</w:t>
      </w:r>
    </w:p>
    <w:p w14:paraId="6BC87302" w14:textId="1969892D" w:rsidR="006A1D36" w:rsidRDefault="006A1D36" w:rsidP="0019071E">
      <w:pPr>
        <w:pStyle w:val="ListParagraph"/>
        <w:numPr>
          <w:ilvl w:val="0"/>
          <w:numId w:val="20"/>
        </w:numPr>
      </w:pPr>
      <w:r>
        <w:t>Plug in your power/charger cord.</w:t>
      </w:r>
    </w:p>
    <w:p w14:paraId="0382EB42" w14:textId="32106BAF" w:rsidR="0019071E" w:rsidRDefault="0019071E" w:rsidP="0019071E">
      <w:pPr>
        <w:pStyle w:val="ListParagraph"/>
        <w:numPr>
          <w:ilvl w:val="0"/>
          <w:numId w:val="20"/>
        </w:numPr>
      </w:pPr>
      <w:r>
        <w:t xml:space="preserve">From the taskbar, select </w:t>
      </w:r>
      <w:r w:rsidRPr="165DF2F7">
        <w:rPr>
          <w:b/>
          <w:bCs/>
        </w:rPr>
        <w:t>Windows icon</w:t>
      </w:r>
      <w:r>
        <w:t xml:space="preserve"> or place your curse</w:t>
      </w:r>
      <w:r w:rsidR="27B346C6">
        <w:t>r</w:t>
      </w:r>
      <w:r>
        <w:t xml:space="preserve"> in the </w:t>
      </w:r>
      <w:r w:rsidRPr="165DF2F7">
        <w:rPr>
          <w:i/>
          <w:iCs/>
        </w:rPr>
        <w:t>Search Bar</w:t>
      </w:r>
      <w:r>
        <w:t>.</w:t>
      </w:r>
    </w:p>
    <w:p w14:paraId="5087F88D" w14:textId="0D5ECDBB" w:rsidR="0019071E" w:rsidRDefault="0019071E" w:rsidP="0019071E">
      <w:pPr>
        <w:pStyle w:val="ListParagraph"/>
        <w:numPr>
          <w:ilvl w:val="0"/>
          <w:numId w:val="20"/>
        </w:numPr>
      </w:pPr>
      <w:r>
        <w:t>Begin typing “Dell Command</w:t>
      </w:r>
      <w:r w:rsidR="00FC535E">
        <w:t xml:space="preserve"> Update</w:t>
      </w:r>
      <w:r>
        <w:t>”.</w:t>
      </w:r>
    </w:p>
    <w:p w14:paraId="2F6FCA27" w14:textId="6B98A9D6" w:rsidR="00FC535E" w:rsidRDefault="00FC535E" w:rsidP="0019071E">
      <w:pPr>
        <w:pStyle w:val="ListParagraph"/>
        <w:numPr>
          <w:ilvl w:val="0"/>
          <w:numId w:val="20"/>
        </w:numPr>
      </w:pPr>
      <w:r>
        <w:t xml:space="preserve">Select and open </w:t>
      </w:r>
      <w:r w:rsidRPr="00FC535E">
        <w:rPr>
          <w:b/>
          <w:bCs/>
        </w:rPr>
        <w:t>Dell Command Update</w:t>
      </w:r>
      <w:r>
        <w:t xml:space="preserve"> when it populates.</w:t>
      </w:r>
      <w:r w:rsidR="00E15CBA" w:rsidRPr="00E15CBA">
        <w:rPr>
          <w:noProof/>
        </w:rPr>
        <w:t xml:space="preserve"> </w:t>
      </w:r>
    </w:p>
    <w:p w14:paraId="1BA6000C" w14:textId="0E9D4190" w:rsidR="00973F40" w:rsidRPr="00322D78" w:rsidRDefault="00A65763" w:rsidP="00973F40">
      <w:pPr>
        <w:pStyle w:val="ListParagraph"/>
        <w:numPr>
          <w:ilvl w:val="1"/>
          <w:numId w:val="20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6" behindDoc="0" locked="0" layoutInCell="1" allowOverlap="1" wp14:anchorId="39E00128" wp14:editId="7BEA8CD5">
                <wp:simplePos x="0" y="0"/>
                <wp:positionH relativeFrom="column">
                  <wp:posOffset>6071765</wp:posOffset>
                </wp:positionH>
                <wp:positionV relativeFrom="paragraph">
                  <wp:posOffset>2971858</wp:posOffset>
                </wp:positionV>
                <wp:extent cx="307731" cy="270412"/>
                <wp:effectExtent l="19050" t="19050" r="73660" b="53975"/>
                <wp:wrapNone/>
                <wp:docPr id="13" name="Straight Arrow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07731" cy="270412"/>
                        </a:xfrm>
                        <a:prstGeom prst="straightConnector1">
                          <a:avLst/>
                        </a:prstGeom>
                        <a:noFill/>
                        <a:ln w="28575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111C07" id="Straight Arrow Connector 13" o:spid="_x0000_s1026" type="#_x0000_t32" style="position:absolute;margin-left:478.1pt;margin-top:234pt;width:24.25pt;height:21.3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" strokecolor="red" strokeweight="2.25pt">
                <v:stroke endarrow="block" joinstyle="miter"/>
              </v:shape>
            </w:pict>
          </mc:Fallback>
        </mc:AlternateContent>
      </w:r>
      <w:r w:rsidR="00787049">
        <w:rPr>
          <w:noProof/>
        </w:rPr>
        <mc:AlternateContent>
          <mc:Choice Requires="wps">
            <w:drawing>
              <wp:anchor distT="0" distB="0" distL="114300" distR="114300" simplePos="0" relativeHeight="251658248" behindDoc="0" locked="0" layoutInCell="1" allowOverlap="1" wp14:anchorId="21C62DA8" wp14:editId="3484728F">
                <wp:simplePos x="0" y="0"/>
                <wp:positionH relativeFrom="column">
                  <wp:posOffset>2338754</wp:posOffset>
                </wp:positionH>
                <wp:positionV relativeFrom="paragraph">
                  <wp:posOffset>1517407</wp:posOffset>
                </wp:positionV>
                <wp:extent cx="106582" cy="394432"/>
                <wp:effectExtent l="19050" t="19050" r="65405" b="43815"/>
                <wp:wrapNone/>
                <wp:docPr id="27" name="Straight Arrow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6582" cy="394432"/>
                        </a:xfrm>
                        <a:prstGeom prst="straightConnector1">
                          <a:avLst/>
                        </a:prstGeom>
                        <a:noFill/>
                        <a:ln w="28575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ED8F92" id="Straight Arrow Connector 27" o:spid="_x0000_s1026" type="#_x0000_t32" style="position:absolute;margin-left:184.15pt;margin-top:119.5pt;width:8.4pt;height:31.05pt;z-index:251658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" strokecolor="red" strokeweight="2.25pt">
                <v:stroke endarrow="block" joinstyle="miter"/>
              </v:shape>
            </w:pict>
          </mc:Fallback>
        </mc:AlternateContent>
      </w:r>
      <w:r w:rsidR="00967E8A">
        <w:rPr>
          <w:noProof/>
        </w:rPr>
        <mc:AlternateContent>
          <mc:Choice Requires="wpg">
            <w:drawing>
              <wp:anchor distT="0" distB="0" distL="114300" distR="114300" simplePos="0" relativeHeight="251658243" behindDoc="1" locked="0" layoutInCell="1" allowOverlap="1" wp14:anchorId="323F865B" wp14:editId="38F064E2">
                <wp:simplePos x="0" y="0"/>
                <wp:positionH relativeFrom="margin">
                  <wp:align>right</wp:align>
                </wp:positionH>
                <wp:positionV relativeFrom="paragraph">
                  <wp:posOffset>2194365</wp:posOffset>
                </wp:positionV>
                <wp:extent cx="3387725" cy="2005330"/>
                <wp:effectExtent l="0" t="0" r="3175" b="0"/>
                <wp:wrapTight wrapText="bothSides">
                  <wp:wrapPolygon edited="0">
                    <wp:start x="0" y="0"/>
                    <wp:lineTo x="0" y="21340"/>
                    <wp:lineTo x="21499" y="21340"/>
                    <wp:lineTo x="21499" y="0"/>
                    <wp:lineTo x="0" y="0"/>
                  </wp:wrapPolygon>
                </wp:wrapTight>
                <wp:docPr id="22" name="Group 2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387725" cy="2005330"/>
                          <a:chOff x="0" y="0"/>
                          <a:chExt cx="3387725" cy="2005330"/>
                        </a:xfrm>
                      </wpg:grpSpPr>
                      <pic:pic xmlns:pic="http://schemas.openxmlformats.org/drawingml/2006/picture">
                        <pic:nvPicPr>
                          <pic:cNvPr id="16" name="Picture 16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87725" cy="200533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" name="Rectangle 19"/>
                        <wps:cNvSpPr/>
                        <wps:spPr>
                          <a:xfrm>
                            <a:off x="2933395" y="1060704"/>
                            <a:ext cx="252374" cy="138988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9BBC8F3" id="Group 22" o:spid="_x0000_s1026" style="position:absolute;margin-left:215.55pt;margin-top:172.8pt;width:266.75pt;height:157.9pt;z-index:-251658237;mso-position-horizontal:right;mso-position-horizontal-relative:margin" coordsize="33877,2005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">
                <v:shape id="Picture 16" o:spid="_x0000_s1027" type="#_x0000_t75" style="position:absolute;width:33877;height:200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">
                  <v:imagedata r:id="rId20" o:title=""/>
                </v:shape>
                <v:rect id="Rectangle 19" o:spid="_x0000_s1028" style="position:absolute;left:29333;top:10607;width:2524;height:138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" filled="f" strokecolor="red" strokeweight="1pt"/>
                <w10:wrap type="tight" anchorx="margin"/>
              </v:group>
            </w:pict>
          </mc:Fallback>
        </mc:AlternateContent>
      </w:r>
      <w:r w:rsidR="00967E8A">
        <w:rPr>
          <w:noProof/>
        </w:rPr>
        <mc:AlternateContent>
          <mc:Choice Requires="wpg">
            <w:drawing>
              <wp:anchor distT="0" distB="0" distL="114300" distR="114300" simplePos="0" relativeHeight="251658244" behindDoc="1" locked="0" layoutInCell="1" allowOverlap="1" wp14:anchorId="6DBD3B1E" wp14:editId="5246FFCA">
                <wp:simplePos x="0" y="0"/>
                <wp:positionH relativeFrom="margin">
                  <wp:posOffset>-684</wp:posOffset>
                </wp:positionH>
                <wp:positionV relativeFrom="paragraph">
                  <wp:posOffset>588645</wp:posOffset>
                </wp:positionV>
                <wp:extent cx="3034665" cy="1814830"/>
                <wp:effectExtent l="0" t="0" r="0" b="0"/>
                <wp:wrapTight wrapText="bothSides">
                  <wp:wrapPolygon edited="0">
                    <wp:start x="0" y="0"/>
                    <wp:lineTo x="0" y="21313"/>
                    <wp:lineTo x="21424" y="21313"/>
                    <wp:lineTo x="21424" y="0"/>
                    <wp:lineTo x="0" y="0"/>
                  </wp:wrapPolygon>
                </wp:wrapTight>
                <wp:docPr id="21" name="Group 2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034665" cy="1814830"/>
                          <a:chOff x="0" y="0"/>
                          <a:chExt cx="3034665" cy="1814830"/>
                        </a:xfrm>
                      </wpg:grpSpPr>
                      <pic:pic xmlns:pic="http://schemas.openxmlformats.org/drawingml/2006/picture">
                        <pic:nvPicPr>
                          <pic:cNvPr id="15" name="Picture 15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34665" cy="181483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8" name="Rectangle 18"/>
                        <wps:cNvSpPr/>
                        <wps:spPr>
                          <a:xfrm>
                            <a:off x="453542" y="782726"/>
                            <a:ext cx="1337022" cy="117661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" name="Rectangle 20"/>
                        <wps:cNvSpPr/>
                        <wps:spPr>
                          <a:xfrm>
                            <a:off x="2362809" y="1371600"/>
                            <a:ext cx="171908" cy="124358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0C96B5F" id="Group 21" o:spid="_x0000_s1026" style="position:absolute;margin-left:-.05pt;margin-top:46.35pt;width:238.95pt;height:142.9pt;z-index:-251658236;mso-position-horizontal-relative:margin" coordsize="30346,1814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">
                <v:shape id="Picture 15" o:spid="_x0000_s1027" type="#_x0000_t75" style="position:absolute;width:30346;height:181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">
                  <v:imagedata r:id="rId22" o:title=""/>
                </v:shape>
                <v:rect id="Rectangle 18" o:spid="_x0000_s1028" style="position:absolute;left:4535;top:7827;width:13370;height:11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" filled="f" strokecolor="red" strokeweight="1pt"/>
                <v:rect id="Rectangle 20" o:spid="_x0000_s1029" style="position:absolute;left:23628;top:13716;width:1719;height:12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" filled="f" strokecolor="red" strokeweight="1pt"/>
                <w10:wrap type="tight" anchorx="margin"/>
              </v:group>
            </w:pict>
          </mc:Fallback>
        </mc:AlternateContent>
      </w:r>
      <w:r w:rsidR="00973F40">
        <w:rPr>
          <w:noProof/>
        </w:rPr>
        <w:t xml:space="preserve">Upon first-time use, select </w:t>
      </w:r>
      <w:r w:rsidR="0014209C" w:rsidRPr="0014209C">
        <w:rPr>
          <w:b/>
          <w:bCs/>
          <w:noProof/>
        </w:rPr>
        <w:t>Yes, run automatically with the default settings</w:t>
      </w:r>
      <w:r w:rsidR="0014209C">
        <w:rPr>
          <w:noProof/>
        </w:rPr>
        <w:t xml:space="preserve"> and then select </w:t>
      </w:r>
      <w:r w:rsidR="0014209C" w:rsidRPr="0014209C">
        <w:rPr>
          <w:b/>
          <w:bCs/>
          <w:noProof/>
        </w:rPr>
        <w:t>Next</w:t>
      </w:r>
      <w:r w:rsidR="00DE65C6">
        <w:rPr>
          <w:b/>
          <w:bCs/>
          <w:noProof/>
        </w:rPr>
        <w:br/>
      </w:r>
      <w:r w:rsidR="00DE65C6">
        <w:rPr>
          <w:b/>
          <w:bCs/>
          <w:noProof/>
        </w:rPr>
        <w:br/>
      </w:r>
      <w:r w:rsidR="00DE65C6">
        <w:rPr>
          <w:b/>
          <w:bCs/>
          <w:noProof/>
        </w:rPr>
        <w:br/>
      </w:r>
      <w:r w:rsidR="00322D78">
        <w:rPr>
          <w:b/>
          <w:bCs/>
          <w:noProof/>
        </w:rPr>
        <w:br/>
      </w:r>
      <w:r w:rsidR="00322D78">
        <w:rPr>
          <w:b/>
          <w:bCs/>
          <w:noProof/>
        </w:rPr>
        <w:br/>
      </w:r>
      <w:r w:rsidR="00322D78">
        <w:rPr>
          <w:b/>
          <w:bCs/>
          <w:noProof/>
        </w:rPr>
        <w:br/>
      </w:r>
      <w:r w:rsidR="00322D78">
        <w:rPr>
          <w:b/>
          <w:bCs/>
          <w:noProof/>
        </w:rPr>
        <w:br/>
      </w:r>
      <w:r w:rsidR="00DE65C6">
        <w:rPr>
          <w:b/>
          <w:bCs/>
          <w:noProof/>
        </w:rPr>
        <w:br/>
      </w:r>
      <w:r w:rsidR="00DE65C6">
        <w:rPr>
          <w:b/>
          <w:bCs/>
          <w:noProof/>
        </w:rPr>
        <w:br/>
      </w:r>
      <w:r w:rsidR="00DE65C6">
        <w:rPr>
          <w:b/>
          <w:bCs/>
          <w:noProof/>
        </w:rPr>
        <w:br/>
      </w:r>
      <w:r w:rsidR="00322D78">
        <w:rPr>
          <w:b/>
          <w:bCs/>
          <w:noProof/>
        </w:rPr>
        <w:br/>
      </w:r>
      <w:r w:rsidR="00967E8A">
        <w:br/>
      </w:r>
      <w:r w:rsidR="00967E8A">
        <w:br/>
      </w:r>
      <w:r w:rsidR="00967E8A">
        <w:br/>
      </w:r>
    </w:p>
    <w:p w14:paraId="381863E3" w14:textId="13B969E6" w:rsidR="00322D78" w:rsidRDefault="00967E8A" w:rsidP="00322D78">
      <w:pPr>
        <w:pStyle w:val="ListParagraph"/>
        <w:numPr>
          <w:ilvl w:val="0"/>
          <w:numId w:val="20"/>
        </w:num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5" behindDoc="1" locked="0" layoutInCell="1" allowOverlap="1" wp14:anchorId="4DEDBB82" wp14:editId="3025F16D">
                <wp:simplePos x="0" y="0"/>
                <wp:positionH relativeFrom="margin">
                  <wp:align>right</wp:align>
                </wp:positionH>
                <wp:positionV relativeFrom="paragraph">
                  <wp:posOffset>1449558</wp:posOffset>
                </wp:positionV>
                <wp:extent cx="4004310" cy="2571115"/>
                <wp:effectExtent l="0" t="0" r="0" b="635"/>
                <wp:wrapTight wrapText="bothSides">
                  <wp:wrapPolygon edited="0">
                    <wp:start x="0" y="0"/>
                    <wp:lineTo x="0" y="21445"/>
                    <wp:lineTo x="21477" y="21445"/>
                    <wp:lineTo x="21477" y="0"/>
                    <wp:lineTo x="0" y="0"/>
                  </wp:wrapPolygon>
                </wp:wrapTight>
                <wp:docPr id="26" name="Group 2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004310" cy="2571115"/>
                          <a:chOff x="0" y="0"/>
                          <a:chExt cx="4004310" cy="2571115"/>
                        </a:xfrm>
                      </wpg:grpSpPr>
                      <pic:pic xmlns:pic="http://schemas.openxmlformats.org/drawingml/2006/picture">
                        <pic:nvPicPr>
                          <pic:cNvPr id="24" name="Picture 24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543"/>
                          <a:stretch/>
                        </pic:blipFill>
                        <pic:spPr bwMode="auto">
                          <a:xfrm>
                            <a:off x="0" y="0"/>
                            <a:ext cx="4004310" cy="257111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25" name="Rectangle 25"/>
                        <wps:cNvSpPr/>
                        <wps:spPr>
                          <a:xfrm>
                            <a:off x="3536462" y="2422769"/>
                            <a:ext cx="261815" cy="121139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562E391" id="Group 26" o:spid="_x0000_s1026" style="position:absolute;margin-left:264.1pt;margin-top:114.15pt;width:315.3pt;height:202.45pt;z-index:-251658235;mso-position-horizontal:right;mso-position-horizontal-relative:margin" coordsize="40043,2571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">
                <v:shape id="Picture 24" o:spid="_x0000_s1027" type="#_x0000_t75" style="position:absolute;width:40043;height:257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">
                  <v:imagedata r:id="rId24" o:title="" cropbottom="356f"/>
                </v:shape>
                <v:rect id="Rectangle 25" o:spid="_x0000_s1028" style="position:absolute;left:35364;top:24227;width:2618;height:121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" filled="f" strokecolor="red" strokeweight="1pt"/>
                <w10:wrap type="tight" anchorx="margin"/>
              </v:group>
            </w:pict>
          </mc:Fallback>
        </mc:AlternateContent>
      </w:r>
      <w:r w:rsidR="00322D78" w:rsidRPr="00322D78">
        <w:rPr>
          <w:noProof/>
        </w:rPr>
        <w:t>Select</w:t>
      </w:r>
      <w:r w:rsidR="00322D78">
        <w:rPr>
          <w:b/>
          <w:bCs/>
          <w:noProof/>
        </w:rPr>
        <w:t xml:space="preserve"> CHECK </w:t>
      </w:r>
      <w:r w:rsidR="00322D78">
        <w:rPr>
          <w:noProof/>
        </w:rPr>
        <w:t>to begin checking for updates.</w:t>
      </w:r>
      <w:r w:rsidR="00A36569" w:rsidRPr="00A36569">
        <w:rPr>
          <w:noProof/>
        </w:rPr>
        <w:t xml:space="preserve"> </w:t>
      </w:r>
      <w:r w:rsidR="00DE65C6">
        <w:rPr>
          <w:noProof/>
        </w:rPr>
        <w:br/>
      </w:r>
      <w:r w:rsidR="00DE65C6">
        <w:br/>
      </w:r>
    </w:p>
    <w:p w14:paraId="73545224" w14:textId="04CF39B1" w:rsidR="00DE65C6" w:rsidRPr="002F2148" w:rsidRDefault="00DE65C6" w:rsidP="002F2148">
      <w:pPr>
        <w:pStyle w:val="ListParagraph"/>
        <w:numPr>
          <w:ilvl w:val="0"/>
          <w:numId w:val="20"/>
        </w:numPr>
      </w:pPr>
      <w:r>
        <w:rPr>
          <w:noProof/>
        </w:rPr>
        <w:t xml:space="preserve">Select </w:t>
      </w:r>
      <w:r w:rsidRPr="002F2148">
        <w:rPr>
          <w:b/>
          <w:bCs/>
          <w:noProof/>
        </w:rPr>
        <w:t>Install</w:t>
      </w:r>
    </w:p>
    <w:p w14:paraId="2116FD98" w14:textId="3E54D882" w:rsidR="002F2148" w:rsidRDefault="002F2148" w:rsidP="002F2148">
      <w:pPr>
        <w:pStyle w:val="ListParagraph"/>
        <w:numPr>
          <w:ilvl w:val="1"/>
          <w:numId w:val="20"/>
        </w:numPr>
      </w:pPr>
      <w:r>
        <w:rPr>
          <w:noProof/>
        </w:rPr>
        <w:t>The update process may take anywere fr</w:t>
      </w:r>
      <w:r w:rsidR="00B746F6">
        <w:rPr>
          <w:noProof/>
        </w:rPr>
        <w:t>o</w:t>
      </w:r>
      <w:r>
        <w:rPr>
          <w:noProof/>
        </w:rPr>
        <w:t>m 5 to 20 minutes and may require a Windows restart.  Make sure any progress is saved and apps are closed.</w:t>
      </w:r>
    </w:p>
    <w:p w14:paraId="2160C4BF" w14:textId="3EA3F0AF" w:rsidR="004E425E" w:rsidRDefault="00787049" w:rsidP="002F2148">
      <w:pPr>
        <w:pStyle w:val="ListParagraph"/>
        <w:numPr>
          <w:ilvl w:val="1"/>
          <w:numId w:val="20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7" behindDoc="0" locked="0" layoutInCell="1" allowOverlap="1" wp14:anchorId="6FBE6209" wp14:editId="78930DDD">
                <wp:simplePos x="0" y="0"/>
                <wp:positionH relativeFrom="column">
                  <wp:posOffset>6528969</wp:posOffset>
                </wp:positionH>
                <wp:positionV relativeFrom="paragraph">
                  <wp:posOffset>515994</wp:posOffset>
                </wp:positionV>
                <wp:extent cx="218684" cy="368055"/>
                <wp:effectExtent l="38100" t="19050" r="29210" b="51435"/>
                <wp:wrapNone/>
                <wp:docPr id="17" name="Straight Arrow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18684" cy="368055"/>
                        </a:xfrm>
                        <a:prstGeom prst="straightConnector1">
                          <a:avLst/>
                        </a:prstGeom>
                        <a:noFill/>
                        <a:ln w="28575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2ED507" id="Straight Arrow Connector 17" o:spid="_x0000_s1026" type="#_x0000_t32" style="position:absolute;margin-left:514.1pt;margin-top:40.65pt;width:17.2pt;height:29pt;flip:x;z-index:25165824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" strokecolor="red" strokeweight="2.25pt">
                <v:stroke endarrow="block" joinstyle="miter"/>
              </v:shape>
            </w:pict>
          </mc:Fallback>
        </mc:AlternateContent>
      </w:r>
      <w:r w:rsidR="004E425E">
        <w:rPr>
          <w:noProof/>
        </w:rPr>
        <w:t xml:space="preserve">You may optionally want to select </w:t>
      </w:r>
      <w:r w:rsidR="004E425E" w:rsidRPr="00643CCD">
        <w:rPr>
          <w:b/>
          <w:bCs/>
          <w:noProof/>
        </w:rPr>
        <w:t>Automatically restart system (when required)</w:t>
      </w:r>
      <w:r w:rsidR="00643CCD">
        <w:rPr>
          <w:noProof/>
        </w:rPr>
        <w:t xml:space="preserve"> so you don’t have to manually do so.</w:t>
      </w:r>
    </w:p>
    <w:p w14:paraId="7A0FEFD3" w14:textId="261208FA" w:rsidR="00B5306B" w:rsidRPr="006B3FA9" w:rsidRDefault="00B5306B" w:rsidP="00B746F6">
      <w:pPr>
        <w:jc w:val="center"/>
      </w:pPr>
    </w:p>
    <w:sectPr w:rsidR="00B5306B" w:rsidRPr="006B3FA9" w:rsidSect="00BA1B88">
      <w:headerReference w:type="default" r:id="rId25"/>
      <w:footerReference w:type="default" r:id="rId26"/>
      <w:headerReference w:type="first" r:id="rId27"/>
      <w:pgSz w:w="12240" w:h="15840"/>
      <w:pgMar w:top="942" w:right="720" w:bottom="432" w:left="720" w:header="450" w:footer="345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3E94BA" w14:textId="77777777" w:rsidR="007A1346" w:rsidRDefault="007A1346" w:rsidP="007C27E9">
      <w:pPr>
        <w:spacing w:after="0" w:line="240" w:lineRule="auto"/>
      </w:pPr>
      <w:r>
        <w:separator/>
      </w:r>
    </w:p>
  </w:endnote>
  <w:endnote w:type="continuationSeparator" w:id="0">
    <w:p w14:paraId="6BEE66FC" w14:textId="77777777" w:rsidR="007A1346" w:rsidRDefault="007A1346" w:rsidP="007C27E9">
      <w:pPr>
        <w:spacing w:after="0" w:line="240" w:lineRule="auto"/>
      </w:pPr>
      <w:r>
        <w:continuationSeparator/>
      </w:r>
    </w:p>
  </w:endnote>
  <w:endnote w:type="continuationNotice" w:id="1">
    <w:p w14:paraId="5C25C5CF" w14:textId="77777777" w:rsidR="007A1346" w:rsidRDefault="007A134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F3AC23" w14:textId="38D47CD1" w:rsidR="00590CD4" w:rsidRDefault="00153022" w:rsidP="005D2625">
    <w:pPr>
      <w:pStyle w:val="Footer"/>
      <w:tabs>
        <w:tab w:val="clear" w:pos="4680"/>
        <w:tab w:val="clear" w:pos="9360"/>
      </w:tabs>
      <w:ind w:left="720"/>
      <w:jc w:val="center"/>
      <w:rPr>
        <w:rFonts w:cstheme="minorHAnsi"/>
        <w:color w:val="0047BB"/>
        <w:sz w:val="16"/>
        <w:szCs w:val="16"/>
      </w:rPr>
    </w:pPr>
    <w:r>
      <w:rPr>
        <w:rFonts w:cstheme="minorHAnsi"/>
        <w:noProof/>
        <w:color w:val="0047BB"/>
        <w:sz w:val="16"/>
        <w:szCs w:val="16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AC52FE6" wp14:editId="2BD78D24">
              <wp:simplePos x="0" y="0"/>
              <wp:positionH relativeFrom="column">
                <wp:posOffset>161924</wp:posOffset>
              </wp:positionH>
              <wp:positionV relativeFrom="paragraph">
                <wp:posOffset>48260</wp:posOffset>
              </wp:positionV>
              <wp:extent cx="6657975" cy="0"/>
              <wp:effectExtent l="0" t="0" r="0" b="0"/>
              <wp:wrapNone/>
              <wp:docPr id="9" name="Straight Connector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57975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7FE31AAE" id="Straight Connector 9" o:spid="_x0000_s1026" style="position:absolute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.75pt,3.8pt" to="537pt,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" strokecolor="#5b9bd5 [3204]" strokeweight=".5pt">
              <v:stroke joinstyle="miter"/>
            </v:line>
          </w:pict>
        </mc:Fallback>
      </mc:AlternateContent>
    </w:r>
  </w:p>
  <w:p w14:paraId="5A26D681" w14:textId="67A95CC4" w:rsidR="00D3318A" w:rsidRPr="00737A60" w:rsidRDefault="00ED6C18" w:rsidP="00601E51">
    <w:pPr>
      <w:pStyle w:val="Footer"/>
      <w:tabs>
        <w:tab w:val="clear" w:pos="4680"/>
        <w:tab w:val="clear" w:pos="9360"/>
      </w:tabs>
      <w:rPr>
        <w:rFonts w:cstheme="minorHAnsi"/>
        <w:color w:val="0047BB"/>
        <w:sz w:val="16"/>
        <w:szCs w:val="16"/>
      </w:rPr>
    </w:pPr>
    <w:r w:rsidRPr="00F930B1">
      <w:rPr>
        <w:rFonts w:cstheme="minorHAnsi"/>
        <w:sz w:val="16"/>
        <w:szCs w:val="16"/>
      </w:rPr>
      <w:t xml:space="preserve">Last Saved: </w:t>
    </w:r>
    <w:r w:rsidR="00FE6CBC" w:rsidRPr="00F930B1">
      <w:rPr>
        <w:rFonts w:cstheme="minorHAnsi"/>
        <w:sz w:val="16"/>
        <w:szCs w:val="16"/>
      </w:rPr>
      <w:fldChar w:fldCharType="begin"/>
    </w:r>
    <w:r w:rsidR="00FE6CBC" w:rsidRPr="00F930B1">
      <w:rPr>
        <w:rFonts w:cstheme="minorHAnsi"/>
        <w:sz w:val="16"/>
        <w:szCs w:val="16"/>
      </w:rPr>
      <w:instrText xml:space="preserve"> DOCPROPERTY  LastSavedTime  \* MERGEFORMAT </w:instrText>
    </w:r>
    <w:r w:rsidR="00FE6CBC" w:rsidRPr="00F930B1">
      <w:rPr>
        <w:rFonts w:cstheme="minorHAnsi"/>
        <w:sz w:val="16"/>
        <w:szCs w:val="16"/>
      </w:rPr>
      <w:fldChar w:fldCharType="separate"/>
    </w:r>
    <w:r w:rsidR="00164B04">
      <w:rPr>
        <w:rFonts w:cstheme="minorHAnsi"/>
        <w:sz w:val="16"/>
        <w:szCs w:val="16"/>
      </w:rPr>
      <w:t>3/25/2020 3:11 PM</w:t>
    </w:r>
    <w:r w:rsidR="00FE6CBC" w:rsidRPr="00F930B1">
      <w:rPr>
        <w:rFonts w:cstheme="minorHAnsi"/>
        <w:sz w:val="16"/>
        <w:szCs w:val="16"/>
      </w:rPr>
      <w:fldChar w:fldCharType="end"/>
    </w:r>
    <w:r w:rsidRPr="00F930B1">
      <w:rPr>
        <w:rFonts w:cstheme="minorHAnsi"/>
        <w:sz w:val="16"/>
        <w:szCs w:val="16"/>
      </w:rPr>
      <w:t xml:space="preserve"> </w:t>
    </w:r>
    <w:r w:rsidR="00FE6CBC" w:rsidRPr="00F930B1">
      <w:rPr>
        <w:rFonts w:cstheme="minorHAnsi"/>
        <w:sz w:val="16"/>
        <w:szCs w:val="16"/>
      </w:rPr>
      <w:fldChar w:fldCharType="begin"/>
    </w:r>
    <w:r w:rsidR="00FE6CBC" w:rsidRPr="00F930B1">
      <w:rPr>
        <w:rFonts w:cstheme="minorHAnsi"/>
        <w:sz w:val="16"/>
        <w:szCs w:val="16"/>
      </w:rPr>
      <w:instrText xml:space="preserve"> FILENAME   \* MERGEFORMAT </w:instrText>
    </w:r>
    <w:r w:rsidR="00FE6CBC" w:rsidRPr="00F930B1">
      <w:rPr>
        <w:rFonts w:cstheme="minorHAnsi"/>
        <w:sz w:val="16"/>
        <w:szCs w:val="16"/>
      </w:rPr>
      <w:fldChar w:fldCharType="separate"/>
    </w:r>
    <w:r w:rsidR="00B746F6">
      <w:rPr>
        <w:rFonts w:cstheme="minorHAnsi"/>
        <w:noProof/>
        <w:sz w:val="16"/>
        <w:szCs w:val="16"/>
      </w:rPr>
      <w:t>Dell Laptop Updates.docx</w:t>
    </w:r>
    <w:r w:rsidR="00FE6CBC" w:rsidRPr="00F930B1">
      <w:rPr>
        <w:rFonts w:cstheme="minorHAnsi"/>
        <w:noProof/>
        <w:sz w:val="16"/>
        <w:szCs w:val="16"/>
      </w:rPr>
      <w:fldChar w:fldCharType="end"/>
    </w:r>
    <w:r w:rsidR="00FF2A2C" w:rsidRPr="00F930B1">
      <w:rPr>
        <w:rFonts w:cstheme="minorHAnsi"/>
        <w:sz w:val="16"/>
        <w:szCs w:val="16"/>
      </w:rPr>
      <w:t xml:space="preserve"> </w:t>
    </w:r>
    <w:r w:rsidR="007331CF">
      <w:rPr>
        <w:rFonts w:cstheme="minorHAnsi"/>
        <w:sz w:val="16"/>
        <w:szCs w:val="16"/>
      </w:rPr>
      <w:tab/>
    </w:r>
    <w:r w:rsidR="007331CF" w:rsidRPr="00F930B1">
      <w:rPr>
        <w:rFonts w:cstheme="minorHAnsi"/>
        <w:color w:val="0047BB"/>
        <w:sz w:val="16"/>
        <w:szCs w:val="16"/>
      </w:rPr>
      <w:t>Call IT-411 (4-8411) for any assistance</w:t>
    </w:r>
    <w:r w:rsidR="007331CF">
      <w:rPr>
        <w:rFonts w:cstheme="minorHAnsi"/>
        <w:color w:val="0047BB"/>
        <w:sz w:val="16"/>
        <w:szCs w:val="16"/>
      </w:rPr>
      <w:t xml:space="preserve"> with this document.</w:t>
    </w:r>
    <w:r w:rsidR="00737A60">
      <w:rPr>
        <w:rFonts w:cstheme="minorHAnsi"/>
        <w:sz w:val="16"/>
        <w:szCs w:val="16"/>
      </w:rPr>
      <w:tab/>
    </w:r>
    <w:r w:rsidR="00B10954">
      <w:rPr>
        <w:rFonts w:cstheme="minorHAnsi"/>
        <w:sz w:val="16"/>
        <w:szCs w:val="16"/>
      </w:rPr>
      <w:ptab w:relativeTo="margin" w:alignment="right" w:leader="none"/>
    </w:r>
    <w:r w:rsidR="00737A60" w:rsidRPr="00F01AD0">
      <w:rPr>
        <w:rFonts w:cstheme="minorHAnsi"/>
        <w:color w:val="0047BB"/>
        <w:sz w:val="16"/>
        <w:szCs w:val="16"/>
      </w:rPr>
      <w:t xml:space="preserve">Page: </w:t>
    </w:r>
    <w:r w:rsidR="006F7F4D">
      <w:rPr>
        <w:rFonts w:cstheme="minorHAnsi"/>
        <w:color w:val="0047BB"/>
        <w:sz w:val="16"/>
        <w:szCs w:val="16"/>
      </w:rPr>
      <w:fldChar w:fldCharType="begin"/>
    </w:r>
    <w:r w:rsidR="006F7F4D">
      <w:rPr>
        <w:rFonts w:cstheme="minorHAnsi"/>
        <w:color w:val="0047BB"/>
        <w:sz w:val="16"/>
        <w:szCs w:val="16"/>
      </w:rPr>
      <w:instrText xml:space="preserve"> PAGE  \* Arabic  \* MERGEFORMAT </w:instrText>
    </w:r>
    <w:r w:rsidR="006F7F4D">
      <w:rPr>
        <w:rFonts w:cstheme="minorHAnsi"/>
        <w:color w:val="0047BB"/>
        <w:sz w:val="16"/>
        <w:szCs w:val="16"/>
      </w:rPr>
      <w:fldChar w:fldCharType="separate"/>
    </w:r>
    <w:r w:rsidR="006F7F4D">
      <w:rPr>
        <w:rFonts w:cstheme="minorHAnsi"/>
        <w:noProof/>
        <w:color w:val="0047BB"/>
        <w:sz w:val="16"/>
        <w:szCs w:val="16"/>
      </w:rPr>
      <w:t>1</w:t>
    </w:r>
    <w:r w:rsidR="006F7F4D">
      <w:rPr>
        <w:rFonts w:cstheme="minorHAnsi"/>
        <w:color w:val="0047BB"/>
        <w:sz w:val="16"/>
        <w:szCs w:val="16"/>
      </w:rPr>
      <w:fldChar w:fldCharType="end"/>
    </w:r>
    <w:r w:rsidR="00E80BA8">
      <w:rPr>
        <w:rFonts w:cstheme="minorHAnsi"/>
        <w:color w:val="0047BB"/>
        <w:sz w:val="16"/>
        <w:szCs w:val="16"/>
      </w:rPr>
      <w:t xml:space="preserve"> of</w:t>
    </w:r>
    <w:r w:rsidR="00B67A6C">
      <w:rPr>
        <w:rFonts w:cstheme="minorHAnsi"/>
        <w:color w:val="0047BB"/>
        <w:sz w:val="16"/>
        <w:szCs w:val="16"/>
      </w:rPr>
      <w:t xml:space="preserve"> </w:t>
    </w:r>
    <w:r w:rsidR="00B67A6C">
      <w:rPr>
        <w:rFonts w:cstheme="minorHAnsi"/>
        <w:color w:val="0047BB"/>
        <w:sz w:val="16"/>
        <w:szCs w:val="16"/>
      </w:rPr>
      <w:fldChar w:fldCharType="begin"/>
    </w:r>
    <w:r w:rsidR="00B67A6C">
      <w:rPr>
        <w:rFonts w:cstheme="minorHAnsi"/>
        <w:color w:val="0047BB"/>
        <w:sz w:val="16"/>
        <w:szCs w:val="16"/>
      </w:rPr>
      <w:instrText xml:space="preserve"> NUMPAGES  \* Arabic  \* MERGEFORMAT </w:instrText>
    </w:r>
    <w:r w:rsidR="00B67A6C">
      <w:rPr>
        <w:rFonts w:cstheme="minorHAnsi"/>
        <w:color w:val="0047BB"/>
        <w:sz w:val="16"/>
        <w:szCs w:val="16"/>
      </w:rPr>
      <w:fldChar w:fldCharType="separate"/>
    </w:r>
    <w:r w:rsidR="00B67A6C">
      <w:rPr>
        <w:rFonts w:cstheme="minorHAnsi"/>
        <w:noProof/>
        <w:color w:val="0047BB"/>
        <w:sz w:val="16"/>
        <w:szCs w:val="16"/>
      </w:rPr>
      <w:t>1</w:t>
    </w:r>
    <w:r w:rsidR="00B67A6C">
      <w:rPr>
        <w:rFonts w:cstheme="minorHAnsi"/>
        <w:color w:val="0047BB"/>
        <w:sz w:val="16"/>
        <w:szCs w:val="16"/>
      </w:rPr>
      <w:fldChar w:fldCharType="end"/>
    </w:r>
  </w:p>
  <w:p w14:paraId="4DE57AA7" w14:textId="27939B7D" w:rsidR="000003D6" w:rsidRPr="00F930B1" w:rsidRDefault="00D3318A" w:rsidP="00737A60">
    <w:pPr>
      <w:pStyle w:val="Footer"/>
      <w:rPr>
        <w:rFonts w:cstheme="minorHAnsi"/>
        <w:sz w:val="16"/>
        <w:szCs w:val="16"/>
      </w:rPr>
    </w:pPr>
    <w:r w:rsidRPr="00F930B1">
      <w:rPr>
        <w:rFonts w:cstheme="minorHAnsi"/>
        <w:sz w:val="16"/>
        <w:szCs w:val="16"/>
      </w:rPr>
      <w:t xml:space="preserve">File Location: </w:t>
    </w:r>
    <w:r w:rsidR="008B3D59" w:rsidRPr="00F930B1">
      <w:rPr>
        <w:rFonts w:cstheme="minorHAnsi"/>
        <w:sz w:val="16"/>
        <w:szCs w:val="16"/>
      </w:rPr>
      <w:fldChar w:fldCharType="begin"/>
    </w:r>
    <w:r w:rsidR="008B3D59" w:rsidRPr="00F930B1">
      <w:rPr>
        <w:rFonts w:cstheme="minorHAnsi"/>
        <w:sz w:val="16"/>
        <w:szCs w:val="16"/>
      </w:rPr>
      <w:instrText xml:space="preserve"> DOCPROPERTY "HyperlinkBase" </w:instrText>
    </w:r>
    <w:r w:rsidR="008B3D59" w:rsidRPr="00F930B1">
      <w:rPr>
        <w:rFonts w:cstheme="minorHAnsi"/>
        <w:sz w:val="16"/>
        <w:szCs w:val="16"/>
      </w:rPr>
      <w:fldChar w:fldCharType="end"/>
    </w:r>
    <w:r w:rsidR="00FE6CBC" w:rsidRPr="00F930B1">
      <w:rPr>
        <w:rFonts w:cstheme="minorHAnsi"/>
        <w:sz w:val="16"/>
        <w:szCs w:val="16"/>
      </w:rPr>
      <w:fldChar w:fldCharType="begin"/>
    </w:r>
    <w:r w:rsidR="00FE6CBC" w:rsidRPr="00F930B1">
      <w:rPr>
        <w:rFonts w:cstheme="minorHAnsi"/>
        <w:sz w:val="16"/>
        <w:szCs w:val="16"/>
      </w:rPr>
      <w:instrText xml:space="preserve"> FILENAME \p \* MERGEFORMAT </w:instrText>
    </w:r>
    <w:r w:rsidR="00FE6CBC" w:rsidRPr="00F930B1">
      <w:rPr>
        <w:rFonts w:cstheme="minorHAnsi"/>
        <w:sz w:val="16"/>
        <w:szCs w:val="16"/>
      </w:rPr>
      <w:fldChar w:fldCharType="separate"/>
    </w:r>
    <w:r w:rsidR="00B746F6">
      <w:rPr>
        <w:rFonts w:cstheme="minorHAnsi"/>
        <w:noProof/>
        <w:sz w:val="16"/>
        <w:szCs w:val="16"/>
      </w:rPr>
      <w:t>https://ecasdk12wi.sharepoint.com/ResourceCenter/Technology Documents/Dell Laptop Updates.docx</w:t>
    </w:r>
    <w:r w:rsidR="00FE6CBC" w:rsidRPr="00F930B1">
      <w:rPr>
        <w:rFonts w:cstheme="minorHAnsi"/>
        <w:noProof/>
        <w:sz w:val="16"/>
        <w:szCs w:val="16"/>
      </w:rPr>
      <w:fldChar w:fldCharType="end"/>
    </w:r>
    <w:r w:rsidRPr="00F930B1">
      <w:rPr>
        <w:rFonts w:cstheme="minorHAnsi"/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F290B3" w14:textId="77777777" w:rsidR="007A1346" w:rsidRDefault="007A1346" w:rsidP="007C27E9">
      <w:pPr>
        <w:spacing w:after="0" w:line="240" w:lineRule="auto"/>
      </w:pPr>
      <w:r>
        <w:separator/>
      </w:r>
    </w:p>
  </w:footnote>
  <w:footnote w:type="continuationSeparator" w:id="0">
    <w:p w14:paraId="072E3883" w14:textId="77777777" w:rsidR="007A1346" w:rsidRDefault="007A1346" w:rsidP="007C27E9">
      <w:pPr>
        <w:spacing w:after="0" w:line="240" w:lineRule="auto"/>
      </w:pPr>
      <w:r>
        <w:continuationSeparator/>
      </w:r>
    </w:p>
  </w:footnote>
  <w:footnote w:type="continuationNotice" w:id="1">
    <w:p w14:paraId="4D0B56FA" w14:textId="77777777" w:rsidR="007A1346" w:rsidRDefault="007A134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0640F4" w14:textId="77777777" w:rsidR="00DA780E" w:rsidRDefault="00DA780E" w:rsidP="00222A4B">
    <w:pPr>
      <w:pStyle w:val="Header"/>
      <w:tabs>
        <w:tab w:val="clear" w:pos="4680"/>
        <w:tab w:val="clear" w:pos="9360"/>
        <w:tab w:val="left" w:pos="972"/>
      </w:tabs>
      <w:jc w:val="right"/>
      <w:rPr>
        <w:rFonts w:ascii="Franklin Gothic Demi" w:hAnsi="Franklin Gothic Demi" w:cs="Arial"/>
        <w:noProof/>
        <w:sz w:val="16"/>
        <w:szCs w:val="16"/>
      </w:rPr>
    </w:pPr>
  </w:p>
  <w:p w14:paraId="259FEB55" w14:textId="441B300E" w:rsidR="00664BC0" w:rsidRDefault="00664BC0" w:rsidP="00DA780E">
    <w:pPr>
      <w:pStyle w:val="Header"/>
      <w:tabs>
        <w:tab w:val="clear" w:pos="4680"/>
        <w:tab w:val="clear" w:pos="9360"/>
        <w:tab w:val="left" w:pos="972"/>
      </w:tabs>
      <w:jc w:val="right"/>
      <w:rPr>
        <w:rFonts w:ascii="Franklin Gothic Demi" w:hAnsi="Franklin Gothic Demi" w:cs="Arial"/>
        <w:noProof/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DAA09F" w14:textId="4BB47034" w:rsidR="00BA1B88" w:rsidRDefault="00BA1B88" w:rsidP="00BA1B88">
    <w:pPr>
      <w:pStyle w:val="Header"/>
      <w:tabs>
        <w:tab w:val="clear" w:pos="4680"/>
        <w:tab w:val="clear" w:pos="9360"/>
        <w:tab w:val="left" w:pos="972"/>
      </w:tabs>
      <w:jc w:val="right"/>
      <w:rPr>
        <w:rFonts w:ascii="Franklin Gothic Demi" w:hAnsi="Franklin Gothic Demi" w:cs="Arial"/>
        <w:noProof/>
        <w:sz w:val="16"/>
        <w:szCs w:val="16"/>
      </w:rPr>
    </w:pPr>
    <w:r w:rsidRPr="00215AF7">
      <w:rPr>
        <w:rFonts w:ascii="Franklin Gothic Demi" w:hAnsi="Franklin Gothic Demi" w:cs="Arial"/>
        <w:noProof/>
        <w:sz w:val="16"/>
        <w:szCs w:val="16"/>
      </w:rPr>
      <w:drawing>
        <wp:anchor distT="0" distB="0" distL="114300" distR="114300" simplePos="0" relativeHeight="251658241" behindDoc="0" locked="0" layoutInCell="1" allowOverlap="0" wp14:anchorId="32EDCD34" wp14:editId="7EBC9036">
          <wp:simplePos x="0" y="0"/>
          <wp:positionH relativeFrom="margin">
            <wp:align>left</wp:align>
          </wp:positionH>
          <wp:positionV relativeFrom="paragraph">
            <wp:posOffset>-133832</wp:posOffset>
          </wp:positionV>
          <wp:extent cx="2047875" cy="566420"/>
          <wp:effectExtent l="0" t="0" r="9525" b="5080"/>
          <wp:wrapSquare wrapText="bothSides"/>
          <wp:docPr id="69" name="Picture 69" descr="C:\Users\sbell\Downloads\ECASD_Logo_RGBBlu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sbell\Downloads\ECASD_Logo_RGBBlue.jpg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084"/>
                  <a:stretch/>
                </pic:blipFill>
                <pic:spPr bwMode="auto">
                  <a:xfrm>
                    <a:off x="0" y="0"/>
                    <a:ext cx="2047875" cy="56642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1347C21F">
      <w:rPr>
        <w:rFonts w:ascii="Franklin Gothic Demi" w:hAnsi="Franklin Gothic Demi" w:cs="Arial"/>
        <w:color w:val="0047BB"/>
        <w:sz w:val="44"/>
        <w:szCs w:val="44"/>
      </w:rPr>
      <w:t>Dell Laptop Updates</w:t>
    </w:r>
  </w:p>
  <w:p w14:paraId="2A78E9FB" w14:textId="620F5C1B" w:rsidR="00BA1B88" w:rsidRDefault="00BA1B88" w:rsidP="00BA1B88">
    <w:pPr>
      <w:pStyle w:val="Header"/>
      <w:jc w:val="right"/>
    </w:pPr>
    <w:r w:rsidRPr="00DF36D4">
      <w:rPr>
        <w:rFonts w:ascii="Franklin Gothic Demi" w:hAnsi="Franklin Gothic Demi" w:cs="Arial"/>
        <w:noProof/>
        <w:color w:val="0047BB"/>
        <w:sz w:val="44"/>
        <w:szCs w:val="44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024D5B8B" wp14:editId="6CBD8DE7">
              <wp:simplePos x="0" y="0"/>
              <wp:positionH relativeFrom="margin">
                <wp:posOffset>0</wp:posOffset>
              </wp:positionH>
              <wp:positionV relativeFrom="paragraph">
                <wp:posOffset>194945</wp:posOffset>
              </wp:positionV>
              <wp:extent cx="6912610" cy="19050"/>
              <wp:effectExtent l="0" t="19050" r="40640" b="38100"/>
              <wp:wrapSquare wrapText="bothSides"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912610" cy="19050"/>
                      </a:xfrm>
                      <a:prstGeom prst="line">
                        <a:avLst/>
                      </a:prstGeom>
                      <a:ln w="50800">
                        <a:solidFill>
                          <a:schemeClr val="tx1">
                            <a:lumMod val="50000"/>
                            <a:lumOff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B6E8F82" id="Straight Connector 3" o:spid="_x0000_s1026" style="position:absolute;flip:y;z-index:25165824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15.35pt" to="544.3pt,16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" strokecolor="gray [1629]" strokeweight="4pt">
              <v:stroke joinstyle="miter"/>
              <w10:wrap type="square" anchorx="margin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E3B78"/>
    <w:multiLevelType w:val="hybridMultilevel"/>
    <w:tmpl w:val="4B6E2B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C35EEC"/>
    <w:multiLevelType w:val="hybridMultilevel"/>
    <w:tmpl w:val="8482CF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192C58"/>
    <w:multiLevelType w:val="hybridMultilevel"/>
    <w:tmpl w:val="B6020C0A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5625C7"/>
    <w:multiLevelType w:val="hybridMultilevel"/>
    <w:tmpl w:val="CF9C4B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673385"/>
    <w:multiLevelType w:val="hybridMultilevel"/>
    <w:tmpl w:val="B3381AA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DBD25CF"/>
    <w:multiLevelType w:val="hybridMultilevel"/>
    <w:tmpl w:val="FFFFFFFF"/>
    <w:lvl w:ilvl="0" w:tplc="59463CB4">
      <w:start w:val="1"/>
      <w:numFmt w:val="decimal"/>
      <w:lvlText w:val="%1."/>
      <w:lvlJc w:val="left"/>
      <w:pPr>
        <w:ind w:left="720" w:hanging="360"/>
      </w:pPr>
    </w:lvl>
    <w:lvl w:ilvl="1" w:tplc="5A5017A6">
      <w:start w:val="1"/>
      <w:numFmt w:val="lowerLetter"/>
      <w:lvlText w:val="%2."/>
      <w:lvlJc w:val="left"/>
      <w:pPr>
        <w:ind w:left="1440" w:hanging="360"/>
      </w:pPr>
    </w:lvl>
    <w:lvl w:ilvl="2" w:tplc="9D487248">
      <w:start w:val="1"/>
      <w:numFmt w:val="lowerRoman"/>
      <w:lvlText w:val="%3."/>
      <w:lvlJc w:val="right"/>
      <w:pPr>
        <w:ind w:left="2160" w:hanging="180"/>
      </w:pPr>
    </w:lvl>
    <w:lvl w:ilvl="3" w:tplc="CECAD1B0">
      <w:start w:val="1"/>
      <w:numFmt w:val="decimal"/>
      <w:lvlText w:val="%4."/>
      <w:lvlJc w:val="left"/>
      <w:pPr>
        <w:ind w:left="2880" w:hanging="360"/>
      </w:pPr>
    </w:lvl>
    <w:lvl w:ilvl="4" w:tplc="FF6463EA">
      <w:start w:val="1"/>
      <w:numFmt w:val="lowerLetter"/>
      <w:lvlText w:val="%5."/>
      <w:lvlJc w:val="left"/>
      <w:pPr>
        <w:ind w:left="3600" w:hanging="360"/>
      </w:pPr>
    </w:lvl>
    <w:lvl w:ilvl="5" w:tplc="63B694EC">
      <w:start w:val="1"/>
      <w:numFmt w:val="lowerRoman"/>
      <w:lvlText w:val="%6."/>
      <w:lvlJc w:val="right"/>
      <w:pPr>
        <w:ind w:left="4320" w:hanging="180"/>
      </w:pPr>
    </w:lvl>
    <w:lvl w:ilvl="6" w:tplc="AF3AB9B2">
      <w:start w:val="1"/>
      <w:numFmt w:val="decimal"/>
      <w:lvlText w:val="%7."/>
      <w:lvlJc w:val="left"/>
      <w:pPr>
        <w:ind w:left="5040" w:hanging="360"/>
      </w:pPr>
    </w:lvl>
    <w:lvl w:ilvl="7" w:tplc="870420EC">
      <w:start w:val="1"/>
      <w:numFmt w:val="lowerLetter"/>
      <w:lvlText w:val="%8."/>
      <w:lvlJc w:val="left"/>
      <w:pPr>
        <w:ind w:left="5760" w:hanging="360"/>
      </w:pPr>
    </w:lvl>
    <w:lvl w:ilvl="8" w:tplc="758CE92C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0636FAD"/>
    <w:multiLevelType w:val="hybridMultilevel"/>
    <w:tmpl w:val="11809C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C06DC8"/>
    <w:multiLevelType w:val="hybridMultilevel"/>
    <w:tmpl w:val="DC96F2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5F5018"/>
    <w:multiLevelType w:val="hybridMultilevel"/>
    <w:tmpl w:val="9F46BF0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F3733C0"/>
    <w:multiLevelType w:val="hybridMultilevel"/>
    <w:tmpl w:val="0D1E7C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564267A"/>
    <w:multiLevelType w:val="hybridMultilevel"/>
    <w:tmpl w:val="B2D072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F9F1F8B"/>
    <w:multiLevelType w:val="hybridMultilevel"/>
    <w:tmpl w:val="9F8C62D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621517C8"/>
    <w:multiLevelType w:val="hybridMultilevel"/>
    <w:tmpl w:val="EDE86CC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B666A01"/>
    <w:multiLevelType w:val="hybridMultilevel"/>
    <w:tmpl w:val="B3381AA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F596DAF"/>
    <w:multiLevelType w:val="hybridMultilevel"/>
    <w:tmpl w:val="4A18010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704717D6"/>
    <w:multiLevelType w:val="hybridMultilevel"/>
    <w:tmpl w:val="476C6A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2FE3E6D"/>
    <w:multiLevelType w:val="hybridMultilevel"/>
    <w:tmpl w:val="3C281C4A"/>
    <w:lvl w:ilvl="0" w:tplc="223A542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74896F1D"/>
    <w:multiLevelType w:val="hybridMultilevel"/>
    <w:tmpl w:val="FFFFFFFF"/>
    <w:lvl w:ilvl="0" w:tplc="DE921E3C">
      <w:start w:val="1"/>
      <w:numFmt w:val="decimal"/>
      <w:lvlText w:val="%1."/>
      <w:lvlJc w:val="left"/>
      <w:pPr>
        <w:ind w:left="720" w:hanging="360"/>
      </w:pPr>
    </w:lvl>
    <w:lvl w:ilvl="1" w:tplc="2FAA0C06">
      <w:start w:val="1"/>
      <w:numFmt w:val="lowerLetter"/>
      <w:lvlText w:val="%2."/>
      <w:lvlJc w:val="left"/>
      <w:pPr>
        <w:ind w:left="1440" w:hanging="360"/>
      </w:pPr>
    </w:lvl>
    <w:lvl w:ilvl="2" w:tplc="92AC3C22">
      <w:start w:val="1"/>
      <w:numFmt w:val="lowerRoman"/>
      <w:lvlText w:val="%3."/>
      <w:lvlJc w:val="right"/>
      <w:pPr>
        <w:ind w:left="2160" w:hanging="180"/>
      </w:pPr>
    </w:lvl>
    <w:lvl w:ilvl="3" w:tplc="53B0F4EA">
      <w:start w:val="1"/>
      <w:numFmt w:val="decimal"/>
      <w:lvlText w:val="%4."/>
      <w:lvlJc w:val="left"/>
      <w:pPr>
        <w:ind w:left="2880" w:hanging="360"/>
      </w:pPr>
    </w:lvl>
    <w:lvl w:ilvl="4" w:tplc="48425AEC">
      <w:start w:val="1"/>
      <w:numFmt w:val="lowerLetter"/>
      <w:lvlText w:val="%5."/>
      <w:lvlJc w:val="left"/>
      <w:pPr>
        <w:ind w:left="3600" w:hanging="360"/>
      </w:pPr>
    </w:lvl>
    <w:lvl w:ilvl="5" w:tplc="A6A6D8FE">
      <w:start w:val="1"/>
      <w:numFmt w:val="lowerRoman"/>
      <w:lvlText w:val="%6."/>
      <w:lvlJc w:val="right"/>
      <w:pPr>
        <w:ind w:left="4320" w:hanging="180"/>
      </w:pPr>
    </w:lvl>
    <w:lvl w:ilvl="6" w:tplc="4ADA0A3A">
      <w:start w:val="1"/>
      <w:numFmt w:val="decimal"/>
      <w:lvlText w:val="%7."/>
      <w:lvlJc w:val="left"/>
      <w:pPr>
        <w:ind w:left="5040" w:hanging="360"/>
      </w:pPr>
    </w:lvl>
    <w:lvl w:ilvl="7" w:tplc="D77EA8F8">
      <w:start w:val="1"/>
      <w:numFmt w:val="lowerLetter"/>
      <w:lvlText w:val="%8."/>
      <w:lvlJc w:val="left"/>
      <w:pPr>
        <w:ind w:left="5760" w:hanging="360"/>
      </w:pPr>
    </w:lvl>
    <w:lvl w:ilvl="8" w:tplc="D996057C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CD540A1"/>
    <w:multiLevelType w:val="hybridMultilevel"/>
    <w:tmpl w:val="22E613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D987DCB"/>
    <w:multiLevelType w:val="hybridMultilevel"/>
    <w:tmpl w:val="FFFFFFFF"/>
    <w:lvl w:ilvl="0" w:tplc="41745308">
      <w:start w:val="1"/>
      <w:numFmt w:val="decimal"/>
      <w:lvlText w:val="%1."/>
      <w:lvlJc w:val="left"/>
      <w:pPr>
        <w:ind w:left="720" w:hanging="360"/>
      </w:pPr>
    </w:lvl>
    <w:lvl w:ilvl="1" w:tplc="C0005AD4">
      <w:start w:val="1"/>
      <w:numFmt w:val="lowerLetter"/>
      <w:lvlText w:val="%2."/>
      <w:lvlJc w:val="left"/>
      <w:pPr>
        <w:ind w:left="1440" w:hanging="360"/>
      </w:pPr>
    </w:lvl>
    <w:lvl w:ilvl="2" w:tplc="07DA7136">
      <w:start w:val="1"/>
      <w:numFmt w:val="lowerRoman"/>
      <w:lvlText w:val="%3."/>
      <w:lvlJc w:val="right"/>
      <w:pPr>
        <w:ind w:left="2160" w:hanging="180"/>
      </w:pPr>
    </w:lvl>
    <w:lvl w:ilvl="3" w:tplc="B44A1FFA">
      <w:start w:val="1"/>
      <w:numFmt w:val="decimal"/>
      <w:lvlText w:val="%4."/>
      <w:lvlJc w:val="left"/>
      <w:pPr>
        <w:ind w:left="2880" w:hanging="360"/>
      </w:pPr>
    </w:lvl>
    <w:lvl w:ilvl="4" w:tplc="25FC8BBA">
      <w:start w:val="1"/>
      <w:numFmt w:val="lowerLetter"/>
      <w:lvlText w:val="%5."/>
      <w:lvlJc w:val="left"/>
      <w:pPr>
        <w:ind w:left="3600" w:hanging="360"/>
      </w:pPr>
    </w:lvl>
    <w:lvl w:ilvl="5" w:tplc="D6588598">
      <w:start w:val="1"/>
      <w:numFmt w:val="lowerRoman"/>
      <w:lvlText w:val="%6."/>
      <w:lvlJc w:val="right"/>
      <w:pPr>
        <w:ind w:left="4320" w:hanging="180"/>
      </w:pPr>
    </w:lvl>
    <w:lvl w:ilvl="6" w:tplc="B424702E">
      <w:start w:val="1"/>
      <w:numFmt w:val="decimal"/>
      <w:lvlText w:val="%7."/>
      <w:lvlJc w:val="left"/>
      <w:pPr>
        <w:ind w:left="5040" w:hanging="360"/>
      </w:pPr>
    </w:lvl>
    <w:lvl w:ilvl="7" w:tplc="380C6C6E">
      <w:start w:val="1"/>
      <w:numFmt w:val="lowerLetter"/>
      <w:lvlText w:val="%8."/>
      <w:lvlJc w:val="left"/>
      <w:pPr>
        <w:ind w:left="5760" w:hanging="360"/>
      </w:pPr>
    </w:lvl>
    <w:lvl w:ilvl="8" w:tplc="55040772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5"/>
  </w:num>
  <w:num w:numId="3">
    <w:abstractNumId w:val="6"/>
  </w:num>
  <w:num w:numId="4">
    <w:abstractNumId w:val="14"/>
  </w:num>
  <w:num w:numId="5">
    <w:abstractNumId w:val="0"/>
  </w:num>
  <w:num w:numId="6">
    <w:abstractNumId w:val="8"/>
  </w:num>
  <w:num w:numId="7">
    <w:abstractNumId w:val="12"/>
  </w:num>
  <w:num w:numId="8">
    <w:abstractNumId w:val="5"/>
  </w:num>
  <w:num w:numId="9">
    <w:abstractNumId w:val="19"/>
  </w:num>
  <w:num w:numId="10">
    <w:abstractNumId w:val="17"/>
  </w:num>
  <w:num w:numId="11">
    <w:abstractNumId w:val="16"/>
  </w:num>
  <w:num w:numId="12">
    <w:abstractNumId w:val="11"/>
  </w:num>
  <w:num w:numId="13">
    <w:abstractNumId w:val="13"/>
  </w:num>
  <w:num w:numId="14">
    <w:abstractNumId w:val="4"/>
  </w:num>
  <w:num w:numId="15">
    <w:abstractNumId w:val="10"/>
  </w:num>
  <w:num w:numId="16">
    <w:abstractNumId w:val="7"/>
  </w:num>
  <w:num w:numId="17">
    <w:abstractNumId w:val="18"/>
  </w:num>
  <w:num w:numId="18">
    <w:abstractNumId w:val="9"/>
  </w:num>
  <w:num w:numId="19">
    <w:abstractNumId w:val="1"/>
  </w:num>
  <w:num w:numId="2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readOnly" w:enforcement="0"/>
  <w:defaultTabStop w:val="720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MzQ1MzQyMDGzMDNX0lEKTi0uzszPAykwrQUA5RJlsiwAAAA="/>
  </w:docVars>
  <w:rsids>
    <w:rsidRoot w:val="5DE57C2C"/>
    <w:rsid w:val="000003D6"/>
    <w:rsid w:val="00000F2E"/>
    <w:rsid w:val="00003EA5"/>
    <w:rsid w:val="00004434"/>
    <w:rsid w:val="000063B5"/>
    <w:rsid w:val="00006521"/>
    <w:rsid w:val="00007B2E"/>
    <w:rsid w:val="000259CB"/>
    <w:rsid w:val="00035FD8"/>
    <w:rsid w:val="00036710"/>
    <w:rsid w:val="00041928"/>
    <w:rsid w:val="00042C78"/>
    <w:rsid w:val="0004505D"/>
    <w:rsid w:val="00046560"/>
    <w:rsid w:val="00050516"/>
    <w:rsid w:val="0005123F"/>
    <w:rsid w:val="000530BE"/>
    <w:rsid w:val="00063365"/>
    <w:rsid w:val="00082D9D"/>
    <w:rsid w:val="00086010"/>
    <w:rsid w:val="00096060"/>
    <w:rsid w:val="000A05A3"/>
    <w:rsid w:val="000C1E9F"/>
    <w:rsid w:val="000C5102"/>
    <w:rsid w:val="000C5719"/>
    <w:rsid w:val="000C6D9B"/>
    <w:rsid w:val="000C7817"/>
    <w:rsid w:val="000E347E"/>
    <w:rsid w:val="000F26A3"/>
    <w:rsid w:val="001044CB"/>
    <w:rsid w:val="00106CE4"/>
    <w:rsid w:val="001077DD"/>
    <w:rsid w:val="00122A7C"/>
    <w:rsid w:val="0012332D"/>
    <w:rsid w:val="001277DA"/>
    <w:rsid w:val="00130CF3"/>
    <w:rsid w:val="001337A1"/>
    <w:rsid w:val="001359A4"/>
    <w:rsid w:val="00135ADE"/>
    <w:rsid w:val="0014209C"/>
    <w:rsid w:val="00152E99"/>
    <w:rsid w:val="00153022"/>
    <w:rsid w:val="00154B5C"/>
    <w:rsid w:val="00154B75"/>
    <w:rsid w:val="00156324"/>
    <w:rsid w:val="00161143"/>
    <w:rsid w:val="0016179F"/>
    <w:rsid w:val="00161DD6"/>
    <w:rsid w:val="00164B04"/>
    <w:rsid w:val="0016563B"/>
    <w:rsid w:val="0016675B"/>
    <w:rsid w:val="00171F47"/>
    <w:rsid w:val="00177346"/>
    <w:rsid w:val="00177B1F"/>
    <w:rsid w:val="0018101B"/>
    <w:rsid w:val="001830AC"/>
    <w:rsid w:val="001869B6"/>
    <w:rsid w:val="0019071E"/>
    <w:rsid w:val="00192BF6"/>
    <w:rsid w:val="00195A92"/>
    <w:rsid w:val="001A3E09"/>
    <w:rsid w:val="001C2757"/>
    <w:rsid w:val="001D3B58"/>
    <w:rsid w:val="001E00C7"/>
    <w:rsid w:val="001E2ED6"/>
    <w:rsid w:val="001E673A"/>
    <w:rsid w:val="001E7644"/>
    <w:rsid w:val="001E7DB5"/>
    <w:rsid w:val="00211B78"/>
    <w:rsid w:val="0021489B"/>
    <w:rsid w:val="00215AF7"/>
    <w:rsid w:val="00222A4B"/>
    <w:rsid w:val="002254A8"/>
    <w:rsid w:val="0023430F"/>
    <w:rsid w:val="00235F98"/>
    <w:rsid w:val="00243D46"/>
    <w:rsid w:val="00253164"/>
    <w:rsid w:val="0025408E"/>
    <w:rsid w:val="00262D8E"/>
    <w:rsid w:val="00270CC6"/>
    <w:rsid w:val="00272746"/>
    <w:rsid w:val="00276702"/>
    <w:rsid w:val="0028147F"/>
    <w:rsid w:val="002820E6"/>
    <w:rsid w:val="00284F90"/>
    <w:rsid w:val="00285164"/>
    <w:rsid w:val="00291036"/>
    <w:rsid w:val="00292542"/>
    <w:rsid w:val="002944B6"/>
    <w:rsid w:val="002977F8"/>
    <w:rsid w:val="002A2F4E"/>
    <w:rsid w:val="002A3EF1"/>
    <w:rsid w:val="002C425D"/>
    <w:rsid w:val="002D3C81"/>
    <w:rsid w:val="002D43D7"/>
    <w:rsid w:val="002D44A2"/>
    <w:rsid w:val="002D45DA"/>
    <w:rsid w:val="002F01C2"/>
    <w:rsid w:val="002F14A5"/>
    <w:rsid w:val="002F2148"/>
    <w:rsid w:val="002F2B81"/>
    <w:rsid w:val="002F6300"/>
    <w:rsid w:val="00304CCE"/>
    <w:rsid w:val="0030798E"/>
    <w:rsid w:val="003106B9"/>
    <w:rsid w:val="00310742"/>
    <w:rsid w:val="00322D78"/>
    <w:rsid w:val="00323DC7"/>
    <w:rsid w:val="00324204"/>
    <w:rsid w:val="0032662F"/>
    <w:rsid w:val="0033632D"/>
    <w:rsid w:val="00336B8D"/>
    <w:rsid w:val="003429C8"/>
    <w:rsid w:val="00343EDF"/>
    <w:rsid w:val="003620BF"/>
    <w:rsid w:val="00367DEE"/>
    <w:rsid w:val="0037033E"/>
    <w:rsid w:val="00382371"/>
    <w:rsid w:val="003958A4"/>
    <w:rsid w:val="003B20FB"/>
    <w:rsid w:val="003B4FEA"/>
    <w:rsid w:val="003B537A"/>
    <w:rsid w:val="003B6398"/>
    <w:rsid w:val="003D37FC"/>
    <w:rsid w:val="003E1BBE"/>
    <w:rsid w:val="003E1F20"/>
    <w:rsid w:val="003E7F5C"/>
    <w:rsid w:val="003F1F93"/>
    <w:rsid w:val="003F24C4"/>
    <w:rsid w:val="003F43EA"/>
    <w:rsid w:val="00404F63"/>
    <w:rsid w:val="00434ACB"/>
    <w:rsid w:val="004573F0"/>
    <w:rsid w:val="0046298C"/>
    <w:rsid w:val="00467BD7"/>
    <w:rsid w:val="00473249"/>
    <w:rsid w:val="00492AA0"/>
    <w:rsid w:val="0049546E"/>
    <w:rsid w:val="004B0B98"/>
    <w:rsid w:val="004B2BB2"/>
    <w:rsid w:val="004B37FD"/>
    <w:rsid w:val="004C403F"/>
    <w:rsid w:val="004C6A82"/>
    <w:rsid w:val="004D3F6D"/>
    <w:rsid w:val="004E016E"/>
    <w:rsid w:val="004E048A"/>
    <w:rsid w:val="004E0EB2"/>
    <w:rsid w:val="004E425E"/>
    <w:rsid w:val="004E54B4"/>
    <w:rsid w:val="004E7FA5"/>
    <w:rsid w:val="004F5675"/>
    <w:rsid w:val="00517B6C"/>
    <w:rsid w:val="00520AF4"/>
    <w:rsid w:val="005272FB"/>
    <w:rsid w:val="00553D6F"/>
    <w:rsid w:val="005634DC"/>
    <w:rsid w:val="00582624"/>
    <w:rsid w:val="00590CD4"/>
    <w:rsid w:val="00595695"/>
    <w:rsid w:val="00597AA1"/>
    <w:rsid w:val="005A37C2"/>
    <w:rsid w:val="005B755F"/>
    <w:rsid w:val="005C3946"/>
    <w:rsid w:val="005D2625"/>
    <w:rsid w:val="005D3AD7"/>
    <w:rsid w:val="005E4C77"/>
    <w:rsid w:val="005F4CFE"/>
    <w:rsid w:val="005F5039"/>
    <w:rsid w:val="00601E51"/>
    <w:rsid w:val="00605376"/>
    <w:rsid w:val="00606BFD"/>
    <w:rsid w:val="006162CF"/>
    <w:rsid w:val="00623C20"/>
    <w:rsid w:val="00623E4A"/>
    <w:rsid w:val="0062466D"/>
    <w:rsid w:val="00626AD1"/>
    <w:rsid w:val="006329A0"/>
    <w:rsid w:val="00641BCA"/>
    <w:rsid w:val="00643CCD"/>
    <w:rsid w:val="006504C0"/>
    <w:rsid w:val="00650678"/>
    <w:rsid w:val="00664BC0"/>
    <w:rsid w:val="0066606E"/>
    <w:rsid w:val="00677C53"/>
    <w:rsid w:val="00690D83"/>
    <w:rsid w:val="00691D6F"/>
    <w:rsid w:val="006956E4"/>
    <w:rsid w:val="006966A6"/>
    <w:rsid w:val="006A01DE"/>
    <w:rsid w:val="006A1D36"/>
    <w:rsid w:val="006A2B78"/>
    <w:rsid w:val="006A58AC"/>
    <w:rsid w:val="006B3FA9"/>
    <w:rsid w:val="006C049D"/>
    <w:rsid w:val="006C05E9"/>
    <w:rsid w:val="006C28E0"/>
    <w:rsid w:val="006C6EDE"/>
    <w:rsid w:val="006D2D4B"/>
    <w:rsid w:val="006F4555"/>
    <w:rsid w:val="006F7F4D"/>
    <w:rsid w:val="00705437"/>
    <w:rsid w:val="00706968"/>
    <w:rsid w:val="00710D7D"/>
    <w:rsid w:val="007122BE"/>
    <w:rsid w:val="007124F8"/>
    <w:rsid w:val="00713103"/>
    <w:rsid w:val="00713CF0"/>
    <w:rsid w:val="00713D75"/>
    <w:rsid w:val="00722A13"/>
    <w:rsid w:val="007271A0"/>
    <w:rsid w:val="007331CF"/>
    <w:rsid w:val="00737A60"/>
    <w:rsid w:val="007413FD"/>
    <w:rsid w:val="00742C39"/>
    <w:rsid w:val="00752278"/>
    <w:rsid w:val="00755DAD"/>
    <w:rsid w:val="007570C0"/>
    <w:rsid w:val="00760F5D"/>
    <w:rsid w:val="00767279"/>
    <w:rsid w:val="007771CC"/>
    <w:rsid w:val="007823CA"/>
    <w:rsid w:val="00784B64"/>
    <w:rsid w:val="00786BBC"/>
    <w:rsid w:val="00787049"/>
    <w:rsid w:val="00791525"/>
    <w:rsid w:val="00793AB5"/>
    <w:rsid w:val="007A1346"/>
    <w:rsid w:val="007A175F"/>
    <w:rsid w:val="007B1EC9"/>
    <w:rsid w:val="007B3367"/>
    <w:rsid w:val="007B77FA"/>
    <w:rsid w:val="007C06C7"/>
    <w:rsid w:val="007C27E9"/>
    <w:rsid w:val="007C4A27"/>
    <w:rsid w:val="007E42A9"/>
    <w:rsid w:val="007E546F"/>
    <w:rsid w:val="007E710C"/>
    <w:rsid w:val="008047A9"/>
    <w:rsid w:val="0081030D"/>
    <w:rsid w:val="008164EA"/>
    <w:rsid w:val="00824F72"/>
    <w:rsid w:val="00827BEF"/>
    <w:rsid w:val="00833FF1"/>
    <w:rsid w:val="00840B17"/>
    <w:rsid w:val="00855165"/>
    <w:rsid w:val="00857154"/>
    <w:rsid w:val="0086276A"/>
    <w:rsid w:val="00871504"/>
    <w:rsid w:val="008755C5"/>
    <w:rsid w:val="008757C6"/>
    <w:rsid w:val="00882BA3"/>
    <w:rsid w:val="00883BE0"/>
    <w:rsid w:val="008847D5"/>
    <w:rsid w:val="00891440"/>
    <w:rsid w:val="008970CB"/>
    <w:rsid w:val="008B3D59"/>
    <w:rsid w:val="008B564D"/>
    <w:rsid w:val="008B5A85"/>
    <w:rsid w:val="008C1F29"/>
    <w:rsid w:val="008D044B"/>
    <w:rsid w:val="008E2BD4"/>
    <w:rsid w:val="008F6981"/>
    <w:rsid w:val="00900BFB"/>
    <w:rsid w:val="00902032"/>
    <w:rsid w:val="00903D0B"/>
    <w:rsid w:val="00910322"/>
    <w:rsid w:val="009109F7"/>
    <w:rsid w:val="00911E48"/>
    <w:rsid w:val="00916DCB"/>
    <w:rsid w:val="00921535"/>
    <w:rsid w:val="00923D07"/>
    <w:rsid w:val="00927BF8"/>
    <w:rsid w:val="00930257"/>
    <w:rsid w:val="00932573"/>
    <w:rsid w:val="00943BA3"/>
    <w:rsid w:val="009442B5"/>
    <w:rsid w:val="00944586"/>
    <w:rsid w:val="009518C1"/>
    <w:rsid w:val="00952EDD"/>
    <w:rsid w:val="009556C6"/>
    <w:rsid w:val="009642D3"/>
    <w:rsid w:val="00967E8A"/>
    <w:rsid w:val="00972A4E"/>
    <w:rsid w:val="00973F40"/>
    <w:rsid w:val="009805C3"/>
    <w:rsid w:val="00984334"/>
    <w:rsid w:val="009A14C1"/>
    <w:rsid w:val="009A2191"/>
    <w:rsid w:val="009A6A59"/>
    <w:rsid w:val="009B2D72"/>
    <w:rsid w:val="009C0E57"/>
    <w:rsid w:val="009C4793"/>
    <w:rsid w:val="009C53E3"/>
    <w:rsid w:val="009D4ACA"/>
    <w:rsid w:val="009D5B0D"/>
    <w:rsid w:val="009E359E"/>
    <w:rsid w:val="009F36E9"/>
    <w:rsid w:val="00A16016"/>
    <w:rsid w:val="00A32233"/>
    <w:rsid w:val="00A36569"/>
    <w:rsid w:val="00A36ECD"/>
    <w:rsid w:val="00A44627"/>
    <w:rsid w:val="00A50FDD"/>
    <w:rsid w:val="00A55A36"/>
    <w:rsid w:val="00A6094E"/>
    <w:rsid w:val="00A65763"/>
    <w:rsid w:val="00A658A9"/>
    <w:rsid w:val="00A71857"/>
    <w:rsid w:val="00A71B5C"/>
    <w:rsid w:val="00A8408D"/>
    <w:rsid w:val="00AA5D5C"/>
    <w:rsid w:val="00AA5F97"/>
    <w:rsid w:val="00AA733C"/>
    <w:rsid w:val="00AB4883"/>
    <w:rsid w:val="00AB4EB5"/>
    <w:rsid w:val="00AD277E"/>
    <w:rsid w:val="00AD48AF"/>
    <w:rsid w:val="00AE3202"/>
    <w:rsid w:val="00AF143C"/>
    <w:rsid w:val="00AF37A8"/>
    <w:rsid w:val="00AF3AA5"/>
    <w:rsid w:val="00AF6E9B"/>
    <w:rsid w:val="00AF72E1"/>
    <w:rsid w:val="00B03567"/>
    <w:rsid w:val="00B10954"/>
    <w:rsid w:val="00B111BA"/>
    <w:rsid w:val="00B15E08"/>
    <w:rsid w:val="00B17782"/>
    <w:rsid w:val="00B236D3"/>
    <w:rsid w:val="00B33BFB"/>
    <w:rsid w:val="00B34EEE"/>
    <w:rsid w:val="00B36F34"/>
    <w:rsid w:val="00B47FAD"/>
    <w:rsid w:val="00B52250"/>
    <w:rsid w:val="00B5306B"/>
    <w:rsid w:val="00B530E3"/>
    <w:rsid w:val="00B61097"/>
    <w:rsid w:val="00B61F8F"/>
    <w:rsid w:val="00B66A92"/>
    <w:rsid w:val="00B67A6C"/>
    <w:rsid w:val="00B67AC9"/>
    <w:rsid w:val="00B730EC"/>
    <w:rsid w:val="00B746F6"/>
    <w:rsid w:val="00B753A5"/>
    <w:rsid w:val="00B8595B"/>
    <w:rsid w:val="00B9435A"/>
    <w:rsid w:val="00B978F5"/>
    <w:rsid w:val="00BA085A"/>
    <w:rsid w:val="00BA1B88"/>
    <w:rsid w:val="00BA28B6"/>
    <w:rsid w:val="00BA40FF"/>
    <w:rsid w:val="00BA453D"/>
    <w:rsid w:val="00BB5B5E"/>
    <w:rsid w:val="00BB648D"/>
    <w:rsid w:val="00BF4725"/>
    <w:rsid w:val="00BF6C8F"/>
    <w:rsid w:val="00BF7E87"/>
    <w:rsid w:val="00C2496A"/>
    <w:rsid w:val="00C41877"/>
    <w:rsid w:val="00C44E26"/>
    <w:rsid w:val="00C45255"/>
    <w:rsid w:val="00C46E84"/>
    <w:rsid w:val="00C47819"/>
    <w:rsid w:val="00C52DEF"/>
    <w:rsid w:val="00C70FB5"/>
    <w:rsid w:val="00C723FC"/>
    <w:rsid w:val="00C74AF6"/>
    <w:rsid w:val="00C8182E"/>
    <w:rsid w:val="00C926AF"/>
    <w:rsid w:val="00C93AD8"/>
    <w:rsid w:val="00C95BBF"/>
    <w:rsid w:val="00C97A32"/>
    <w:rsid w:val="00CB6A41"/>
    <w:rsid w:val="00CB7956"/>
    <w:rsid w:val="00CB7A7A"/>
    <w:rsid w:val="00CB7BED"/>
    <w:rsid w:val="00CC2024"/>
    <w:rsid w:val="00CC74E7"/>
    <w:rsid w:val="00CD58D1"/>
    <w:rsid w:val="00CE2179"/>
    <w:rsid w:val="00CE2B77"/>
    <w:rsid w:val="00CE3A97"/>
    <w:rsid w:val="00CE3CA1"/>
    <w:rsid w:val="00CF1BC3"/>
    <w:rsid w:val="00CF3590"/>
    <w:rsid w:val="00CF7175"/>
    <w:rsid w:val="00D029AC"/>
    <w:rsid w:val="00D0573B"/>
    <w:rsid w:val="00D109C5"/>
    <w:rsid w:val="00D12EA8"/>
    <w:rsid w:val="00D254F1"/>
    <w:rsid w:val="00D26658"/>
    <w:rsid w:val="00D30653"/>
    <w:rsid w:val="00D3318A"/>
    <w:rsid w:val="00D33720"/>
    <w:rsid w:val="00D34455"/>
    <w:rsid w:val="00D41A73"/>
    <w:rsid w:val="00D4391E"/>
    <w:rsid w:val="00D47C03"/>
    <w:rsid w:val="00D62E43"/>
    <w:rsid w:val="00D67F0D"/>
    <w:rsid w:val="00D743B0"/>
    <w:rsid w:val="00D81318"/>
    <w:rsid w:val="00D858C1"/>
    <w:rsid w:val="00D87718"/>
    <w:rsid w:val="00D87DB1"/>
    <w:rsid w:val="00D87F68"/>
    <w:rsid w:val="00D93D26"/>
    <w:rsid w:val="00DA2C2B"/>
    <w:rsid w:val="00DA46AC"/>
    <w:rsid w:val="00DA5658"/>
    <w:rsid w:val="00DA780E"/>
    <w:rsid w:val="00DB1F7D"/>
    <w:rsid w:val="00DB682A"/>
    <w:rsid w:val="00DC0696"/>
    <w:rsid w:val="00DD7046"/>
    <w:rsid w:val="00DE3A45"/>
    <w:rsid w:val="00DE4A52"/>
    <w:rsid w:val="00DE65C6"/>
    <w:rsid w:val="00DF36D4"/>
    <w:rsid w:val="00DF3DCA"/>
    <w:rsid w:val="00DF74FD"/>
    <w:rsid w:val="00E02346"/>
    <w:rsid w:val="00E028D6"/>
    <w:rsid w:val="00E0562B"/>
    <w:rsid w:val="00E1340B"/>
    <w:rsid w:val="00E15CBA"/>
    <w:rsid w:val="00E16D31"/>
    <w:rsid w:val="00E2353D"/>
    <w:rsid w:val="00E23B77"/>
    <w:rsid w:val="00E27874"/>
    <w:rsid w:val="00E35DEC"/>
    <w:rsid w:val="00E52725"/>
    <w:rsid w:val="00E54E1D"/>
    <w:rsid w:val="00E55D57"/>
    <w:rsid w:val="00E6011C"/>
    <w:rsid w:val="00E662C8"/>
    <w:rsid w:val="00E66C46"/>
    <w:rsid w:val="00E724E3"/>
    <w:rsid w:val="00E730D5"/>
    <w:rsid w:val="00E742DD"/>
    <w:rsid w:val="00E753AD"/>
    <w:rsid w:val="00E80BA8"/>
    <w:rsid w:val="00E80EAD"/>
    <w:rsid w:val="00E8127E"/>
    <w:rsid w:val="00E832EB"/>
    <w:rsid w:val="00E84E80"/>
    <w:rsid w:val="00E86B9A"/>
    <w:rsid w:val="00E87FF1"/>
    <w:rsid w:val="00E969EF"/>
    <w:rsid w:val="00EA75F8"/>
    <w:rsid w:val="00EB1861"/>
    <w:rsid w:val="00EB266E"/>
    <w:rsid w:val="00EB7F06"/>
    <w:rsid w:val="00EC4748"/>
    <w:rsid w:val="00EC4B02"/>
    <w:rsid w:val="00ED027C"/>
    <w:rsid w:val="00ED12CB"/>
    <w:rsid w:val="00ED1F46"/>
    <w:rsid w:val="00ED5746"/>
    <w:rsid w:val="00ED6C18"/>
    <w:rsid w:val="00EE03A9"/>
    <w:rsid w:val="00EE28C6"/>
    <w:rsid w:val="00EF2403"/>
    <w:rsid w:val="00EF4375"/>
    <w:rsid w:val="00EF5CAD"/>
    <w:rsid w:val="00EF6466"/>
    <w:rsid w:val="00F01AD0"/>
    <w:rsid w:val="00F03559"/>
    <w:rsid w:val="00F03CB0"/>
    <w:rsid w:val="00F0432E"/>
    <w:rsid w:val="00F123F0"/>
    <w:rsid w:val="00F14237"/>
    <w:rsid w:val="00F1615D"/>
    <w:rsid w:val="00F36D4E"/>
    <w:rsid w:val="00F50202"/>
    <w:rsid w:val="00F504C6"/>
    <w:rsid w:val="00F50B36"/>
    <w:rsid w:val="00F56CE2"/>
    <w:rsid w:val="00F60C5C"/>
    <w:rsid w:val="00F734E5"/>
    <w:rsid w:val="00F74401"/>
    <w:rsid w:val="00F74A02"/>
    <w:rsid w:val="00F84B9D"/>
    <w:rsid w:val="00F87A6C"/>
    <w:rsid w:val="00F87B60"/>
    <w:rsid w:val="00F930B1"/>
    <w:rsid w:val="00F97578"/>
    <w:rsid w:val="00FA265B"/>
    <w:rsid w:val="00FA63AF"/>
    <w:rsid w:val="00FB7424"/>
    <w:rsid w:val="00FC3A9E"/>
    <w:rsid w:val="00FC535E"/>
    <w:rsid w:val="00FD384E"/>
    <w:rsid w:val="00FD7BA1"/>
    <w:rsid w:val="00FE6CBC"/>
    <w:rsid w:val="00FF2A2C"/>
    <w:rsid w:val="0B928603"/>
    <w:rsid w:val="121966E5"/>
    <w:rsid w:val="1347C21F"/>
    <w:rsid w:val="1522BB97"/>
    <w:rsid w:val="165DF2F7"/>
    <w:rsid w:val="27B346C6"/>
    <w:rsid w:val="36B0F0F5"/>
    <w:rsid w:val="3FD67368"/>
    <w:rsid w:val="403F1B21"/>
    <w:rsid w:val="5242C3D7"/>
    <w:rsid w:val="54988908"/>
    <w:rsid w:val="5DE57C2C"/>
    <w:rsid w:val="67BC116C"/>
    <w:rsid w:val="6822F27B"/>
    <w:rsid w:val="7A5E4A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5DE57C2C"/>
  <w15:chartTrackingRefBased/>
  <w15:docId w15:val="{E2F80E7D-928F-4589-B89E-E929B184B8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2EA8"/>
  </w:style>
  <w:style w:type="paragraph" w:styleId="Heading1">
    <w:name w:val="heading 1"/>
    <w:basedOn w:val="Normal"/>
    <w:next w:val="Normal"/>
    <w:link w:val="Heading1Char"/>
    <w:uiPriority w:val="9"/>
    <w:qFormat/>
    <w:rsid w:val="00BF6C8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F6C8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03EA5"/>
    <w:pPr>
      <w:ind w:left="720"/>
      <w:contextualSpacing/>
    </w:pPr>
  </w:style>
  <w:style w:type="table" w:styleId="TableGrid">
    <w:name w:val="Table Grid"/>
    <w:basedOn w:val="TableNormal"/>
    <w:uiPriority w:val="39"/>
    <w:rsid w:val="00C74AF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F64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646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C27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27E9"/>
  </w:style>
  <w:style w:type="paragraph" w:styleId="Footer">
    <w:name w:val="footer"/>
    <w:basedOn w:val="Normal"/>
    <w:link w:val="FooterChar"/>
    <w:uiPriority w:val="99"/>
    <w:unhideWhenUsed/>
    <w:rsid w:val="007C27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27E9"/>
  </w:style>
  <w:style w:type="character" w:styleId="PlaceholderText">
    <w:name w:val="Placeholder Text"/>
    <w:basedOn w:val="DefaultParagraphFont"/>
    <w:uiPriority w:val="99"/>
    <w:semiHidden/>
    <w:rsid w:val="00A16016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BF6C8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F6C8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D47C0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47C0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012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tyles" Target="styles.xml"/><Relationship Id="rId12" Type="http://schemas.openxmlformats.org/officeDocument/2006/relationships/hyperlink" Target="https://ecasd.ensemblevideo.com/Watch/Dell_Updates" TargetMode="External"/><Relationship Id="rId17" Type="http://schemas.openxmlformats.org/officeDocument/2006/relationships/image" Target="media/image5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image" Target="media/image12.png"/><Relationship Id="rId5" Type="http://schemas.openxmlformats.org/officeDocument/2006/relationships/customXml" Target="../customXml/item5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openxmlformats.org/officeDocument/2006/relationships/fontTable" Target="fontTable.xml"/><Relationship Id="rId10" Type="http://schemas.openxmlformats.org/officeDocument/2006/relationships/footnotes" Target="footnotes.xml"/><Relationship Id="rId19" Type="http://schemas.openxmlformats.org/officeDocument/2006/relationships/image" Target="media/image7.pn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2.png"/><Relationship Id="rId22" Type="http://schemas.openxmlformats.org/officeDocument/2006/relationships/image" Target="media/image10.png"/><Relationship Id="rId27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haredContentType xmlns="Microsoft.SharePoint.Taxonomy.ContentTypeSync" SourceId="d74f1240-93bd-4482-bce0-b9f848d58788" ContentTypeId="0x010100B0A2320FF13C244593F79E2DB4266D2764" PreviousValue="false"/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Technology - RC" ma:contentTypeID="0x010100B0A2320FF13C244593F79E2DB4266D276400805A58B3DE1D3041B4AED28BEE557F56" ma:contentTypeVersion="2" ma:contentTypeDescription="" ma:contentTypeScope="" ma:versionID="7686adda94f7ea6f69d09341b66c769b">
  <xsd:schema xmlns:xsd="http://www.w3.org/2001/XMLSchema" xmlns:xs="http://www.w3.org/2001/XMLSchema" xmlns:p="http://schemas.microsoft.com/office/2006/metadata/properties" xmlns:ns2="081e6064-04ba-4bb3-a74d-8438b8602cc3" targetNamespace="http://schemas.microsoft.com/office/2006/metadata/properties" ma:root="true" ma:fieldsID="4d00c5b3be349744ab0f2e72491eacd7" ns2:_="">
    <xsd:import namespace="081e6064-04ba-4bb3-a74d-8438b8602cc3"/>
    <xsd:element name="properties">
      <xsd:complexType>
        <xsd:sequence>
          <xsd:element name="documentManagement">
            <xsd:complexType>
              <xsd:all>
                <xsd:element ref="ns2:o8c24ceb2a3549c58415b8190661fdbd" minOccurs="0"/>
                <xsd:element ref="ns2:TaxCatchAll" minOccurs="0"/>
                <xsd:element ref="ns2:TaxCatchAllLabel" minOccurs="0"/>
                <xsd:element ref="ns2:p76764bd73684c1499267bcc657e5fa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1e6064-04ba-4bb3-a74d-8438b8602cc3" elementFormDefault="qualified">
    <xsd:import namespace="http://schemas.microsoft.com/office/2006/documentManagement/types"/>
    <xsd:import namespace="http://schemas.microsoft.com/office/infopath/2007/PartnerControls"/>
    <xsd:element name="o8c24ceb2a3549c58415b8190661fdbd" ma:index="8" nillable="true" ma:taxonomy="true" ma:internalName="o8c24ceb2a3549c58415b8190661fdbd" ma:taxonomyFieldName="Tech_x0020_Resource_x0020_Type" ma:displayName="Tech Type" ma:default="" ma:fieldId="{88c24ceb-2a35-49c5-8415-b8190661fdbd}" ma:sspId="d74f1240-93bd-4482-bce0-b9f848d58788" ma:termSetId="6390d0c5-869d-4723-84e5-d98f08277ef0" ma:anchorId="282d3796-e640-4ae2-a18e-9846cea7031b" ma:open="fals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description="" ma:hidden="true" ma:list="{cc8bfb83-c74f-41a3-abd1-1d0b25dd0bf4}" ma:internalName="TaxCatchAll" ma:showField="CatchAllData" ma:web="18e3c6eb-4fd6-4f17-ae00-bd7e48af109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cc8bfb83-c74f-41a3-abd1-1d0b25dd0bf4}" ma:internalName="TaxCatchAllLabel" ma:readOnly="true" ma:showField="CatchAllDataLabel" ma:web="18e3c6eb-4fd6-4f17-ae00-bd7e48af109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76764bd73684c1499267bcc657e5faf" ma:index="12" nillable="true" ma:taxonomy="true" ma:internalName="p76764bd73684c1499267bcc657e5faf" ma:taxonomyFieldName="Tech_x0020_Topic_x0020__x002d__x0020_RC" ma:displayName="Tech Topic - RC" ma:default="" ma:fieldId="{976764bd-7368-4c14-9926-7bcc657e5faf}" ma:sspId="d74f1240-93bd-4482-bce0-b9f848d58788" ma:termSetId="6390d0c5-869d-4723-84e5-d98f08277ef0" ma:anchorId="15b34244-f527-4a67-a7a0-622c83e30e5d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1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81e6064-04ba-4bb3-a74d-8438b8602cc3"/>
    <o8c24ceb2a3549c58415b8190661fdbd xmlns="081e6064-04ba-4bb3-a74d-8438b8602cc3">
      <Terms xmlns="http://schemas.microsoft.com/office/infopath/2007/PartnerControls"/>
    </o8c24ceb2a3549c58415b8190661fdbd>
    <p76764bd73684c1499267bcc657e5faf xmlns="081e6064-04ba-4bb3-a74d-8438b8602cc3">
      <Terms xmlns="http://schemas.microsoft.com/office/infopath/2007/PartnerControls"/>
    </p76764bd73684c1499267bcc657e5faf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91BE670-1DCF-443E-B91D-85C755DEF3B1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BD0BABE2-BF41-477F-98D1-620FBBED21F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2726DA0-76A5-48D2-BE37-B6DEC36CC2A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81e6064-04ba-4bb3-a74d-8438b8602cc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94BDA3D-3ADB-45D2-A004-F59B0329E60F}">
  <ds:schemaRefs>
    <ds:schemaRef ds:uri="http://schemas.microsoft.com/office/2006/documentManagement/types"/>
    <ds:schemaRef ds:uri="http://purl.org/dc/terms/"/>
    <ds:schemaRef ds:uri="http://purl.org/dc/dcmitype/"/>
    <ds:schemaRef ds:uri="http://schemas.openxmlformats.org/package/2006/metadata/core-properties"/>
    <ds:schemaRef ds:uri="081e6064-04ba-4bb3-a74d-8438b8602cc3"/>
    <ds:schemaRef ds:uri="http://schemas.microsoft.com/office/2006/metadata/properties"/>
    <ds:schemaRef ds:uri="http://purl.org/dc/elements/1.1/"/>
    <ds:schemaRef ds:uri="http://schemas.microsoft.com/office/infopath/2007/PartnerControls"/>
    <ds:schemaRef ds:uri="http://www.w3.org/XML/1998/namespace"/>
  </ds:schemaRefs>
</ds:datastoreItem>
</file>

<file path=customXml/itemProps5.xml><?xml version="1.0" encoding="utf-8"?>
<ds:datastoreItem xmlns:ds="http://schemas.openxmlformats.org/officeDocument/2006/customXml" ds:itemID="{868C040E-D214-49F8-948D-4BF540855B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81</Words>
  <Characters>1606</Characters>
  <Application>Microsoft Office Word</Application>
  <DocSecurity>4</DocSecurity>
  <Lines>13</Lines>
  <Paragraphs>3</Paragraphs>
  <ScaleCrop>false</ScaleCrop>
  <Company/>
  <LinksUpToDate>false</LinksUpToDate>
  <CharactersWithSpaces>1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pettit@ecasd.us</dc:creator>
  <cp:keywords/>
  <dc:description/>
  <cp:lastModifiedBy>Pritchard, Andrea</cp:lastModifiedBy>
  <cp:revision>2</cp:revision>
  <dcterms:created xsi:type="dcterms:W3CDTF">2021-08-31T17:09:00Z</dcterms:created>
  <dcterms:modified xsi:type="dcterms:W3CDTF">2021-08-31T17:09:00Z</dcterms:modified>
  <cp:contentStatus>https://ecasdk12wi.sharepoint.com/ResourceCenter/Technology Documents/Documentation Template.docx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0A2320FF13C244593F79E2DB4266D276400805A58B3DE1D3041B4AED28BEE557F56</vt:lpwstr>
  </property>
  <property fmtid="{D5CDD505-2E9C-101B-9397-08002B2CF9AE}" pid="3" name="Phone OS">
    <vt:lpwstr/>
  </property>
  <property fmtid="{D5CDD505-2E9C-101B-9397-08002B2CF9AE}" pid="4" name="Tech Resource Type">
    <vt:lpwstr/>
  </property>
  <property fmtid="{D5CDD505-2E9C-101B-9397-08002B2CF9AE}" pid="5" name="SharedWithUsers">
    <vt:lpwstr>6;#Resource Center Visitors;#253;#Fleishauer, Andrea;#34;#Martin, James;#126;#Larsen, Siri</vt:lpwstr>
  </property>
  <property fmtid="{D5CDD505-2E9C-101B-9397-08002B2CF9AE}" pid="6" name="Tech Topic - RC">
    <vt:lpwstr/>
  </property>
  <property fmtid="{D5CDD505-2E9C-101B-9397-08002B2CF9AE}" pid="7" name="c5180cfbd074403aaaa4916e3d7c3860">
    <vt:lpwstr/>
  </property>
  <property fmtid="{D5CDD505-2E9C-101B-9397-08002B2CF9AE}" pid="8" name="Tech Office Topic">
    <vt:lpwstr/>
  </property>
</Properties>
</file>